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Pr="00AA4D36" w:rsidRDefault="00556304" w:rsidP="00C35423">
      <w:pPr>
        <w:spacing w:after="0" w:line="240" w:lineRule="auto"/>
        <w:rPr>
          <w:rFonts w:cstheme="minorHAnsi"/>
          <w:b/>
          <w:noProof/>
          <w:lang w:val="it-IT"/>
        </w:rPr>
      </w:pPr>
      <w:r>
        <w:rPr>
          <w:rFonts w:cstheme="minorHAnsi"/>
          <w:noProof/>
          <w:lang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b/>
          <w:bCs/>
          <w:noProof/>
          <w:lang w:val="es"/>
        </w:rPr>
        <w:t>COMUNICADO DE PRENSA</w:t>
      </w:r>
    </w:p>
    <w:p w14:paraId="2BC3EAA7" w14:textId="7D59AC06" w:rsidR="00122528" w:rsidRPr="00AA4D36" w:rsidRDefault="00613962" w:rsidP="00C35423">
      <w:pPr>
        <w:spacing w:after="0" w:line="240" w:lineRule="auto"/>
        <w:rPr>
          <w:rFonts w:cstheme="minorHAnsi"/>
          <w:lang w:val="it-IT"/>
        </w:rPr>
      </w:pPr>
      <w:r>
        <w:rPr>
          <w:rFonts w:cstheme="minorHAnsi"/>
          <w:noProof/>
          <w:lang w:val="es"/>
        </w:rPr>
        <w:t>13</w:t>
      </w:r>
      <w:bookmarkStart w:id="0" w:name="_GoBack"/>
      <w:bookmarkEnd w:id="0"/>
      <w:r w:rsidR="003C5500">
        <w:rPr>
          <w:rFonts w:cstheme="minorHAnsi"/>
          <w:noProof/>
          <w:lang w:val="es"/>
        </w:rPr>
        <w:t xml:space="preserve"> de febrero de </w:t>
      </w:r>
      <w:r w:rsidR="003C5500">
        <w:rPr>
          <w:rFonts w:cstheme="minorHAnsi"/>
          <w:lang w:val="es"/>
        </w:rPr>
        <w:t>20</w:t>
      </w:r>
      <w:r w:rsidR="00AA4D36">
        <w:rPr>
          <w:rFonts w:cstheme="minorHAnsi"/>
          <w:lang w:val="es"/>
        </w:rPr>
        <w:t>20</w:t>
      </w:r>
    </w:p>
    <w:p w14:paraId="5909FA1A" w14:textId="77777777" w:rsidR="00030517" w:rsidRPr="00AA4D36" w:rsidRDefault="00030517" w:rsidP="00510D7F">
      <w:pPr>
        <w:spacing w:line="240" w:lineRule="auto"/>
        <w:rPr>
          <w:rFonts w:cstheme="minorHAnsi"/>
          <w:lang w:val="it-IT"/>
        </w:rPr>
      </w:pPr>
    </w:p>
    <w:p w14:paraId="5E6C80BA" w14:textId="77777777" w:rsidR="00C8333F" w:rsidRPr="00AA4D36" w:rsidRDefault="00C8333F" w:rsidP="00C8333F">
      <w:pPr>
        <w:tabs>
          <w:tab w:val="left" w:pos="1890"/>
          <w:tab w:val="center" w:pos="4680"/>
        </w:tabs>
        <w:spacing w:after="0" w:line="240" w:lineRule="auto"/>
        <w:jc w:val="center"/>
        <w:rPr>
          <w:rFonts w:cstheme="minorHAnsi"/>
          <w:b/>
          <w:lang w:val="it-IT"/>
        </w:rPr>
      </w:pPr>
    </w:p>
    <w:p w14:paraId="525A69CA" w14:textId="7FF9F8E3" w:rsidR="00CB40B1" w:rsidRPr="00AA4D36" w:rsidRDefault="00C8333F" w:rsidP="00AC1E9E">
      <w:pPr>
        <w:tabs>
          <w:tab w:val="left" w:pos="1890"/>
          <w:tab w:val="center" w:pos="4680"/>
        </w:tabs>
        <w:spacing w:line="240" w:lineRule="auto"/>
        <w:jc w:val="center"/>
        <w:rPr>
          <w:rFonts w:cstheme="minorHAnsi"/>
          <w:lang w:val="it-IT"/>
        </w:rPr>
      </w:pPr>
      <w:r>
        <w:rPr>
          <w:rFonts w:cstheme="minorHAnsi"/>
          <w:b/>
          <w:bCs/>
          <w:lang w:val="es"/>
        </w:rPr>
        <w:t>SPORTSWEAR PRO 2020 EXHIBIRÁ LAS SOLUCIONES MÁS RECIENTES PARA EL MERCADO GLOBAL DE LA FABRICACIÓN DE ROPA DEPORTIVA</w:t>
      </w:r>
    </w:p>
    <w:p w14:paraId="25CA5A76" w14:textId="77777777" w:rsidR="00AC1E9E" w:rsidRPr="00AA4D36" w:rsidRDefault="00AC1E9E" w:rsidP="00C4644D">
      <w:pPr>
        <w:tabs>
          <w:tab w:val="left" w:pos="1890"/>
          <w:tab w:val="center" w:pos="4680"/>
        </w:tabs>
        <w:spacing w:after="0" w:line="360" w:lineRule="auto"/>
        <w:jc w:val="both"/>
        <w:rPr>
          <w:rFonts w:cstheme="minorHAnsi"/>
          <w:lang w:val="it-IT"/>
        </w:rPr>
      </w:pPr>
    </w:p>
    <w:p w14:paraId="4D4369D1" w14:textId="14834C79" w:rsidR="00744FC6" w:rsidRPr="00AA4D36" w:rsidRDefault="00744FC6" w:rsidP="00C4644D">
      <w:pPr>
        <w:tabs>
          <w:tab w:val="left" w:pos="1890"/>
          <w:tab w:val="center" w:pos="4680"/>
        </w:tabs>
        <w:spacing w:after="0" w:line="360" w:lineRule="auto"/>
        <w:jc w:val="both"/>
        <w:rPr>
          <w:rFonts w:cstheme="minorHAnsi"/>
          <w:lang w:val="it-IT"/>
        </w:rPr>
      </w:pPr>
      <w:r>
        <w:rPr>
          <w:rFonts w:cstheme="minorHAnsi"/>
          <w:lang w:val="es"/>
        </w:rPr>
        <w:t>Faltan menos de dos meses para la inauguración y decenas de expositores internacionales se están preparando para exhibir sus últimos avances en la producción, el diseño y la decoración de ropa en el marco de Sportswear Pro 2020 (del 24 al 27 de marzo de 2020, IFEMA - Feria de Madrid, España).</w:t>
      </w:r>
    </w:p>
    <w:p w14:paraId="6DC8E8C2" w14:textId="77777777" w:rsidR="002E1B31" w:rsidRPr="00AA4D36" w:rsidRDefault="002E1B31" w:rsidP="00C4644D">
      <w:pPr>
        <w:tabs>
          <w:tab w:val="left" w:pos="1890"/>
          <w:tab w:val="center" w:pos="4680"/>
        </w:tabs>
        <w:spacing w:after="0" w:line="360" w:lineRule="auto"/>
        <w:jc w:val="both"/>
        <w:rPr>
          <w:rFonts w:cstheme="minorHAnsi"/>
          <w:lang w:val="it-IT"/>
        </w:rPr>
      </w:pPr>
    </w:p>
    <w:p w14:paraId="6EC4527B" w14:textId="49BBD568" w:rsidR="00B77ED9" w:rsidRPr="00AA4D36" w:rsidRDefault="002474EF" w:rsidP="00C4644D">
      <w:pPr>
        <w:tabs>
          <w:tab w:val="left" w:pos="1890"/>
          <w:tab w:val="center" w:pos="4680"/>
        </w:tabs>
        <w:spacing w:after="0" w:line="360" w:lineRule="auto"/>
        <w:jc w:val="both"/>
        <w:rPr>
          <w:rFonts w:cstheme="minorHAnsi"/>
          <w:lang w:val="fr-BE"/>
        </w:rPr>
      </w:pPr>
      <w:r>
        <w:rPr>
          <w:rFonts w:cstheme="minorHAnsi"/>
          <w:lang w:val="es"/>
        </w:rPr>
        <w:t xml:space="preserve">El primer evento Sportswear Pro está pensado específicamente para los responsables de la toma de decisiones en el sector de la producción de ropa que busquen soluciones para optimizar los procesos de fabricación, reducir el inventario y los residuos y habilitar la producción a demanda y </w:t>
      </w:r>
      <w:r>
        <w:rPr>
          <w:rFonts w:cstheme="minorHAnsi"/>
          <w:i/>
          <w:iCs/>
          <w:lang w:val="es"/>
        </w:rPr>
        <w:t>just-in-time</w:t>
      </w:r>
      <w:r>
        <w:rPr>
          <w:rFonts w:cstheme="minorHAnsi"/>
          <w:lang w:val="es"/>
        </w:rPr>
        <w:t xml:space="preserve"> para acortar los ciclos de fabricación de las prendas de vestir.</w:t>
      </w:r>
    </w:p>
    <w:p w14:paraId="2852DFAB" w14:textId="77777777" w:rsidR="002474EF" w:rsidRPr="00AA4D36" w:rsidRDefault="002474EF" w:rsidP="00C4644D">
      <w:pPr>
        <w:tabs>
          <w:tab w:val="left" w:pos="1890"/>
          <w:tab w:val="center" w:pos="4680"/>
        </w:tabs>
        <w:spacing w:after="0" w:line="360" w:lineRule="auto"/>
        <w:jc w:val="both"/>
        <w:rPr>
          <w:rFonts w:cstheme="minorHAnsi"/>
          <w:lang w:val="fr-BE"/>
        </w:rPr>
      </w:pPr>
    </w:p>
    <w:p w14:paraId="0E5B7C97" w14:textId="0CD149D2" w:rsidR="002474EF" w:rsidRPr="00AA4D36" w:rsidRDefault="002474EF" w:rsidP="00C4644D">
      <w:pPr>
        <w:tabs>
          <w:tab w:val="left" w:pos="1890"/>
          <w:tab w:val="center" w:pos="4680"/>
        </w:tabs>
        <w:spacing w:after="0" w:line="360" w:lineRule="auto"/>
        <w:jc w:val="both"/>
        <w:rPr>
          <w:rFonts w:cstheme="minorHAnsi"/>
          <w:lang w:val="fr-BE"/>
        </w:rPr>
      </w:pPr>
      <w:r>
        <w:rPr>
          <w:rFonts w:cstheme="minorHAnsi"/>
          <w:lang w:val="es"/>
        </w:rPr>
        <w:t>La lista cada vez más extensa de expositores abarca todos los ámbitos de la producción, desde la impresión digital y el corte hasta el bordado y el termosellado, además de soluciones de software para la automatización de procesos y la gestión de la cadena de suministro.</w:t>
      </w:r>
    </w:p>
    <w:p w14:paraId="7C804D53" w14:textId="77777777" w:rsidR="005019BE" w:rsidRPr="00AA4D36" w:rsidRDefault="005019BE" w:rsidP="00C4644D">
      <w:pPr>
        <w:tabs>
          <w:tab w:val="left" w:pos="1890"/>
          <w:tab w:val="center" w:pos="4680"/>
        </w:tabs>
        <w:spacing w:after="0" w:line="360" w:lineRule="auto"/>
        <w:jc w:val="both"/>
        <w:rPr>
          <w:rFonts w:cstheme="minorHAnsi"/>
          <w:lang w:val="fr-BE"/>
        </w:rPr>
      </w:pPr>
    </w:p>
    <w:p w14:paraId="00FE3DAC" w14:textId="3A31FE48" w:rsidR="005019BE" w:rsidRPr="00AA4D36" w:rsidRDefault="005019BE" w:rsidP="005019BE">
      <w:pPr>
        <w:tabs>
          <w:tab w:val="left" w:pos="1890"/>
          <w:tab w:val="center" w:pos="4680"/>
        </w:tabs>
        <w:spacing w:after="0" w:line="360" w:lineRule="auto"/>
        <w:jc w:val="both"/>
        <w:rPr>
          <w:rFonts w:cstheme="minorHAnsi"/>
          <w:lang w:val="es"/>
        </w:rPr>
      </w:pPr>
      <w:r>
        <w:rPr>
          <w:rFonts w:cstheme="minorHAnsi"/>
          <w:lang w:val="es"/>
        </w:rPr>
        <w:t>Michael Ryan, director del evento Sportswear Pro, comenta: «Ya ha empezado la cuenta atrás para el inicio de nuestra primera feria y ya tenemos bastante claro cuáles van a ser las innovaciones en la fabricación de ropa deportiva que van a estar a disposición de los visitantes en el mes de marzo. Para este público en concreto, y para los visitantes interesados en la producción de ropa que acudan desde FESPA Global Print Expo (eventos que comparten ubicación), esta amplia lista de expositores promete ofrecer una mirada en profundidad sobre las nuevas oportunidades de negocio y la optimización de los procesos de producción».</w:t>
      </w:r>
    </w:p>
    <w:p w14:paraId="73445C4C" w14:textId="77777777" w:rsidR="00931D1A" w:rsidRPr="00AA4D36" w:rsidRDefault="00931D1A" w:rsidP="005019BE">
      <w:pPr>
        <w:tabs>
          <w:tab w:val="left" w:pos="1890"/>
          <w:tab w:val="center" w:pos="4680"/>
        </w:tabs>
        <w:spacing w:after="0" w:line="360" w:lineRule="auto"/>
        <w:jc w:val="both"/>
        <w:rPr>
          <w:rFonts w:cstheme="minorHAnsi"/>
          <w:lang w:val="es"/>
        </w:rPr>
      </w:pPr>
    </w:p>
    <w:p w14:paraId="74D33B42" w14:textId="29005EEC" w:rsidR="008262F1" w:rsidRPr="00AA4D36" w:rsidRDefault="00A153DB" w:rsidP="00A442A2">
      <w:pPr>
        <w:tabs>
          <w:tab w:val="left" w:pos="1890"/>
          <w:tab w:val="center" w:pos="4680"/>
        </w:tabs>
        <w:spacing w:after="0" w:line="360" w:lineRule="auto"/>
        <w:jc w:val="both"/>
        <w:rPr>
          <w:rFonts w:cstheme="minorHAnsi"/>
          <w:b/>
          <w:lang w:val="es"/>
        </w:rPr>
      </w:pPr>
      <w:r>
        <w:rPr>
          <w:rFonts w:cstheme="minorHAnsi"/>
          <w:b/>
          <w:bCs/>
          <w:lang w:val="es"/>
        </w:rPr>
        <w:t>Impresión digital</w:t>
      </w:r>
    </w:p>
    <w:p w14:paraId="1E6C6DA1" w14:textId="389D6A10" w:rsidR="00C13407" w:rsidRPr="00AA4D36" w:rsidRDefault="008262F1" w:rsidP="00A442A2">
      <w:pPr>
        <w:tabs>
          <w:tab w:val="left" w:pos="1890"/>
          <w:tab w:val="center" w:pos="4680"/>
        </w:tabs>
        <w:spacing w:after="0" w:line="360" w:lineRule="auto"/>
        <w:jc w:val="both"/>
        <w:rPr>
          <w:rFonts w:cstheme="minorHAnsi"/>
          <w:lang w:val="es"/>
        </w:rPr>
      </w:pPr>
      <w:r>
        <w:rPr>
          <w:rFonts w:cstheme="minorHAnsi"/>
          <w:lang w:val="es"/>
        </w:rPr>
        <w:t>Uno de los objetivos primordiales de Sportswear Pro es mostrar a los visitantes cuál es el punto de encuentro entre la impresión y la ropa deportiva y explicar que algunas de las tendencias que afectan a la ropa deportiva son las mismas que están afectando al conjunto de la industria de la impresión.</w:t>
      </w:r>
    </w:p>
    <w:p w14:paraId="08600C26" w14:textId="77777777" w:rsidR="008262F1" w:rsidRPr="00AA4D36" w:rsidRDefault="008262F1" w:rsidP="00A442A2">
      <w:pPr>
        <w:tabs>
          <w:tab w:val="left" w:pos="1890"/>
          <w:tab w:val="center" w:pos="4680"/>
        </w:tabs>
        <w:spacing w:after="0" w:line="360" w:lineRule="auto"/>
        <w:jc w:val="both"/>
        <w:rPr>
          <w:rFonts w:cstheme="minorHAnsi"/>
          <w:lang w:val="es"/>
        </w:rPr>
      </w:pPr>
    </w:p>
    <w:p w14:paraId="7B690CAA" w14:textId="57B77DD8" w:rsidR="00C13407" w:rsidRPr="00AA4D36" w:rsidRDefault="00C13407" w:rsidP="00A442A2">
      <w:pPr>
        <w:tabs>
          <w:tab w:val="left" w:pos="1890"/>
          <w:tab w:val="center" w:pos="4680"/>
        </w:tabs>
        <w:spacing w:after="0" w:line="360" w:lineRule="auto"/>
        <w:jc w:val="both"/>
        <w:rPr>
          <w:rFonts w:cstheme="minorHAnsi"/>
          <w:lang w:val="es"/>
        </w:rPr>
      </w:pPr>
      <w:r>
        <w:rPr>
          <w:rFonts w:cstheme="minorHAnsi"/>
          <w:lang w:val="es"/>
        </w:rPr>
        <w:t xml:space="preserve">Las sinergias entre la impresión y la ropa deportiva se podrán ver ejemplificadas en Print Make Wear, la popular propuesta de moda de FESPA Global Print Expo, directamente vinculada a Sportswear Pro y con un foco exclusivo en la fabricación de ropa deportiva personalizada. Los visitantes podrán </w:t>
      </w:r>
      <w:r>
        <w:rPr>
          <w:rFonts w:cstheme="minorHAnsi"/>
          <w:lang w:val="es"/>
        </w:rPr>
        <w:lastRenderedPageBreak/>
        <w:t xml:space="preserve">observar de cerca toda la cadena de producción de ropa desde el diseño inicial hasta el producto final; además, tendrán la oportunidad de imprimir una prenda personalizada in situ. </w:t>
      </w:r>
      <w:r>
        <w:rPr>
          <w:rFonts w:cstheme="minorHAnsi"/>
          <w:b/>
          <w:bCs/>
          <w:lang w:val="es"/>
        </w:rPr>
        <w:t>Kornit Digital</w:t>
      </w:r>
      <w:r>
        <w:rPr>
          <w:rFonts w:cstheme="minorHAnsi"/>
          <w:lang w:val="es"/>
        </w:rPr>
        <w:t xml:space="preserve">, </w:t>
      </w:r>
      <w:r>
        <w:rPr>
          <w:rFonts w:cstheme="minorHAnsi"/>
          <w:b/>
          <w:bCs/>
          <w:lang w:val="es"/>
        </w:rPr>
        <w:t>Roland DG</w:t>
      </w:r>
      <w:r>
        <w:rPr>
          <w:rFonts w:cstheme="minorHAnsi"/>
          <w:lang w:val="es"/>
        </w:rPr>
        <w:t xml:space="preserve"> y la empresa patrocinadora Gold </w:t>
      </w:r>
      <w:r>
        <w:rPr>
          <w:rFonts w:cstheme="minorHAnsi"/>
          <w:b/>
          <w:bCs/>
          <w:lang w:val="es"/>
        </w:rPr>
        <w:t>Mimaki</w:t>
      </w:r>
      <w:r>
        <w:rPr>
          <w:rFonts w:cstheme="minorHAnsi"/>
          <w:lang w:val="es"/>
        </w:rPr>
        <w:t xml:space="preserve"> son solo algunas de las marcas más conocidas dedicadas a la impresión digital que han permitido recrear, en directo, todo el proceso de producción de ropa deportiva.     </w:t>
      </w:r>
    </w:p>
    <w:p w14:paraId="0817BF8F" w14:textId="77777777" w:rsidR="00C13407" w:rsidRPr="00AA4D36" w:rsidRDefault="00C13407" w:rsidP="00A442A2">
      <w:pPr>
        <w:tabs>
          <w:tab w:val="left" w:pos="1890"/>
          <w:tab w:val="center" w:pos="4680"/>
        </w:tabs>
        <w:spacing w:after="0" w:line="360" w:lineRule="auto"/>
        <w:jc w:val="both"/>
        <w:rPr>
          <w:rFonts w:cstheme="minorHAnsi"/>
          <w:lang w:val="es"/>
        </w:rPr>
      </w:pPr>
    </w:p>
    <w:p w14:paraId="3F6F2A45" w14:textId="4D8AF782" w:rsidR="00925BDB" w:rsidRPr="00AA4D36" w:rsidRDefault="00C26B46" w:rsidP="00A442A2">
      <w:pPr>
        <w:tabs>
          <w:tab w:val="left" w:pos="1890"/>
          <w:tab w:val="center" w:pos="4680"/>
        </w:tabs>
        <w:spacing w:after="0" w:line="360" w:lineRule="auto"/>
        <w:jc w:val="both"/>
        <w:rPr>
          <w:rFonts w:cstheme="minorHAnsi"/>
          <w:lang w:val="es"/>
        </w:rPr>
      </w:pPr>
      <w:r>
        <w:rPr>
          <w:rFonts w:cstheme="minorHAnsi"/>
          <w:b/>
          <w:bCs/>
          <w:lang w:val="es"/>
        </w:rPr>
        <w:t>HP</w:t>
      </w:r>
      <w:r>
        <w:rPr>
          <w:rFonts w:cstheme="minorHAnsi"/>
          <w:lang w:val="es"/>
        </w:rPr>
        <w:t xml:space="preserve"> (Pabellón 3- C120) es otro de los patrocinadores Gold con presencia en el evento; en este caso, presentará su impresora textil digital HP STITCH S500. HP se ha propuesto ayudar a los clientes que deseen introducirse en sectores que están creciendo, como el mercado de la impresión textil digital; la HP Stitch S500, una máquina diseñada para grandes volúmenes de producción, ofrece una correspondencia cromática rápida y precisa junto con procesos eficientes y simplificados. Estas características hacen de la HP STITCH S500 una máquina totalmente equipada para gestionar los requisitos de personalización bajo demanda de la industria de fabricación de ropa deportiva.</w:t>
      </w:r>
    </w:p>
    <w:p w14:paraId="1A259E88" w14:textId="77777777" w:rsidR="00925BDB" w:rsidRPr="00AA4D36" w:rsidRDefault="00925BDB" w:rsidP="00A442A2">
      <w:pPr>
        <w:tabs>
          <w:tab w:val="left" w:pos="1890"/>
          <w:tab w:val="center" w:pos="4680"/>
        </w:tabs>
        <w:spacing w:after="0" w:line="360" w:lineRule="auto"/>
        <w:jc w:val="both"/>
        <w:rPr>
          <w:rFonts w:cstheme="minorHAnsi"/>
          <w:lang w:val="es"/>
        </w:rPr>
      </w:pPr>
    </w:p>
    <w:p w14:paraId="0C760CF5" w14:textId="7C4D1888" w:rsidR="00622D40" w:rsidRPr="00AA4D36" w:rsidRDefault="00622D40" w:rsidP="00A442A2">
      <w:pPr>
        <w:tabs>
          <w:tab w:val="left" w:pos="1890"/>
          <w:tab w:val="center" w:pos="4680"/>
        </w:tabs>
        <w:spacing w:after="0" w:line="360" w:lineRule="auto"/>
        <w:jc w:val="both"/>
        <w:rPr>
          <w:rFonts w:cstheme="minorHAnsi"/>
          <w:b/>
          <w:lang w:val="it-IT"/>
        </w:rPr>
      </w:pPr>
      <w:r>
        <w:rPr>
          <w:rFonts w:cstheme="minorHAnsi"/>
          <w:b/>
          <w:bCs/>
          <w:lang w:val="es"/>
        </w:rPr>
        <w:t>Corte</w:t>
      </w:r>
    </w:p>
    <w:p w14:paraId="106F3B74" w14:textId="323186BC" w:rsidR="00431511" w:rsidRPr="00AA4D36" w:rsidRDefault="002474EF" w:rsidP="00A442A2">
      <w:pPr>
        <w:tabs>
          <w:tab w:val="left" w:pos="1890"/>
          <w:tab w:val="center" w:pos="4680"/>
        </w:tabs>
        <w:spacing w:after="0" w:line="360" w:lineRule="auto"/>
        <w:jc w:val="both"/>
        <w:rPr>
          <w:rFonts w:cstheme="minorHAnsi"/>
          <w:lang w:val="it-IT"/>
        </w:rPr>
      </w:pPr>
      <w:r>
        <w:rPr>
          <w:lang w:val="es"/>
        </w:rPr>
        <w:t xml:space="preserve">El corte es uno de los procesos más importantes en la fabricación de prendas y ropa deportiva; por eso tiene una presencia destacada en Sportswear Pro 2020. </w:t>
      </w:r>
      <w:r>
        <w:rPr>
          <w:b/>
          <w:bCs/>
          <w:lang w:val="es"/>
        </w:rPr>
        <w:t>FK Group</w:t>
      </w:r>
      <w:r>
        <w:rPr>
          <w:lang w:val="es"/>
        </w:rPr>
        <w:t xml:space="preserve"> (Pabellón 3-D90) es una empresa italiana especializada desde 1961 en sistemas de corte que cuenta con un amplio reconocimiento entre eminentes compañías italianas e internacionales dedicadas a la producción textil. Sportswear Pro 2020 permitirá a FK Group presentar en este mercado Tecno Freccia, su nuevo sistema de corte automático. Con un diseño compacto y elegante que facilita la instalación en cualquier entorno de trabajo, Tecno Freccia es una solución ideal para pequeñas y medianas producciones por su capacidad de cortar una gran variedad de materiales.</w:t>
      </w:r>
    </w:p>
    <w:p w14:paraId="23D85723" w14:textId="77777777" w:rsidR="00860B05" w:rsidRPr="00AA4D36" w:rsidRDefault="00860B05" w:rsidP="00A442A2">
      <w:pPr>
        <w:tabs>
          <w:tab w:val="left" w:pos="1890"/>
          <w:tab w:val="center" w:pos="4680"/>
        </w:tabs>
        <w:spacing w:after="0" w:line="360" w:lineRule="auto"/>
        <w:jc w:val="both"/>
        <w:rPr>
          <w:rFonts w:cstheme="minorHAnsi"/>
          <w:lang w:val="it-IT"/>
        </w:rPr>
      </w:pPr>
    </w:p>
    <w:p w14:paraId="03E60020" w14:textId="1D856741" w:rsidR="000576C4" w:rsidRPr="00AA4D36" w:rsidRDefault="00E84FA7" w:rsidP="00A442A2">
      <w:pPr>
        <w:tabs>
          <w:tab w:val="left" w:pos="1890"/>
          <w:tab w:val="center" w:pos="4680"/>
        </w:tabs>
        <w:spacing w:after="0" w:line="360" w:lineRule="auto"/>
        <w:jc w:val="both"/>
        <w:rPr>
          <w:rFonts w:cstheme="minorHAnsi"/>
          <w:lang w:val="es"/>
        </w:rPr>
      </w:pPr>
      <w:r>
        <w:rPr>
          <w:rFonts w:cstheme="minorHAnsi"/>
          <w:lang w:val="es"/>
        </w:rPr>
        <w:t xml:space="preserve">Asimismo, el corte láser tendrá una presencia destacada con innovaciones de distintos expositores. </w:t>
      </w:r>
      <w:r>
        <w:rPr>
          <w:rFonts w:cstheme="minorHAnsi"/>
          <w:b/>
          <w:bCs/>
          <w:lang w:val="es"/>
        </w:rPr>
        <w:t>Seit Elettronica</w:t>
      </w:r>
      <w:r>
        <w:rPr>
          <w:rFonts w:cstheme="minorHAnsi"/>
          <w:lang w:val="es"/>
        </w:rPr>
        <w:t xml:space="preserve"> (Pabellón 3-C116) exhibirá su Laser Bridge SL10, un sistema avanzado de corte y grabado que utiliza tecnología galvanométrica. Esta solución permite a los usuarios realizar operaciones de corte y marcado en una gran variedad de tejidos y materiales, integrándose perfectamente con máquinas de bordado.</w:t>
      </w:r>
    </w:p>
    <w:p w14:paraId="2054A090" w14:textId="2CFF27F4" w:rsidR="00D66735" w:rsidRPr="00AA4D36" w:rsidRDefault="00D66735" w:rsidP="00A442A2">
      <w:pPr>
        <w:tabs>
          <w:tab w:val="left" w:pos="1890"/>
          <w:tab w:val="center" w:pos="4680"/>
        </w:tabs>
        <w:spacing w:after="0" w:line="360" w:lineRule="auto"/>
        <w:jc w:val="both"/>
        <w:rPr>
          <w:rFonts w:cstheme="minorHAnsi"/>
          <w:lang w:val="es"/>
        </w:rPr>
      </w:pPr>
    </w:p>
    <w:p w14:paraId="24593C04" w14:textId="5862CA4A" w:rsidR="00DC23CF" w:rsidRPr="00AA4D36" w:rsidRDefault="00B30978" w:rsidP="00A442A2">
      <w:pPr>
        <w:tabs>
          <w:tab w:val="left" w:pos="1890"/>
          <w:tab w:val="center" w:pos="4680"/>
        </w:tabs>
        <w:spacing w:after="0" w:line="360" w:lineRule="auto"/>
        <w:jc w:val="both"/>
        <w:rPr>
          <w:rFonts w:cstheme="minorHAnsi"/>
          <w:b/>
          <w:lang w:val="es"/>
        </w:rPr>
      </w:pPr>
      <w:r>
        <w:rPr>
          <w:rFonts w:cstheme="minorHAnsi"/>
          <w:b/>
          <w:bCs/>
          <w:lang w:val="es"/>
        </w:rPr>
        <w:t>Bordado</w:t>
      </w:r>
    </w:p>
    <w:p w14:paraId="7AE1FB13" w14:textId="3D996D7D" w:rsidR="00334989" w:rsidRPr="00AA4D36" w:rsidRDefault="00AC7D8B" w:rsidP="00AC7D8B">
      <w:pPr>
        <w:tabs>
          <w:tab w:val="left" w:pos="1890"/>
          <w:tab w:val="center" w:pos="4680"/>
        </w:tabs>
        <w:spacing w:after="0" w:line="360" w:lineRule="auto"/>
        <w:jc w:val="both"/>
        <w:rPr>
          <w:rFonts w:cstheme="minorHAnsi"/>
          <w:lang w:val="es"/>
        </w:rPr>
      </w:pPr>
      <w:r>
        <w:rPr>
          <w:rFonts w:cstheme="minorHAnsi"/>
          <w:b/>
          <w:bCs/>
          <w:lang w:val="es"/>
        </w:rPr>
        <w:t>ZSK Stickmaschinen GmbH</w:t>
      </w:r>
      <w:r>
        <w:rPr>
          <w:rFonts w:cstheme="minorHAnsi"/>
          <w:lang w:val="es"/>
        </w:rPr>
        <w:t xml:space="preserve"> (Pabellón 3-C101), una empresa alemana líder en el mercado de máquinas industriales de bordado, presentará dos nuevos sistemas: Racer 1 XL, una máquina que destaca por un gran campo de bordado y 24 agujas, y Racer II 4 WL, un sistema que incluye 18 agujas, cambio de </w:t>
      </w:r>
      <w:r>
        <w:rPr>
          <w:rFonts w:cstheme="minorHAnsi"/>
          <w:lang w:val="es"/>
        </w:rPr>
        <w:lastRenderedPageBreak/>
        <w:t xml:space="preserve">color rápido y selección de cabezal como característica estándar. Ambos sistemas destacan por su gran velocidad, precisión, flexibilidad en los modos de funcionamiento y durabilidad. </w:t>
      </w:r>
    </w:p>
    <w:p w14:paraId="7B23A7B9" w14:textId="77777777" w:rsidR="00675BFE" w:rsidRPr="00AA4D36" w:rsidRDefault="00675BFE" w:rsidP="00A442A2">
      <w:pPr>
        <w:tabs>
          <w:tab w:val="left" w:pos="1890"/>
          <w:tab w:val="center" w:pos="4680"/>
        </w:tabs>
        <w:spacing w:after="0" w:line="360" w:lineRule="auto"/>
        <w:jc w:val="both"/>
        <w:rPr>
          <w:rFonts w:cstheme="minorHAnsi"/>
          <w:lang w:val="es"/>
        </w:rPr>
      </w:pPr>
    </w:p>
    <w:p w14:paraId="23499702" w14:textId="0088FFFF" w:rsidR="00080B51" w:rsidRPr="00AA4D36" w:rsidRDefault="002F0034" w:rsidP="00080B51">
      <w:pPr>
        <w:tabs>
          <w:tab w:val="left" w:pos="1890"/>
          <w:tab w:val="center" w:pos="4680"/>
        </w:tabs>
        <w:spacing w:after="0" w:line="360" w:lineRule="auto"/>
        <w:jc w:val="both"/>
        <w:rPr>
          <w:rFonts w:cstheme="minorHAnsi"/>
          <w:lang w:val="es"/>
        </w:rPr>
      </w:pPr>
      <w:r>
        <w:rPr>
          <w:rFonts w:cstheme="minorHAnsi"/>
          <w:b/>
          <w:bCs/>
          <w:lang w:val="es"/>
        </w:rPr>
        <w:t>Tajima</w:t>
      </w:r>
      <w:r>
        <w:rPr>
          <w:rFonts w:cstheme="minorHAnsi"/>
          <w:lang w:val="es"/>
        </w:rPr>
        <w:t xml:space="preserve"> (Pabellón 3-D121) exhibirá dos nuevos sistemas de bordado: TMEZ-SC1501, una avanzada máquina de un solo cabezal que integra una pantalla táctil y la solución Tajima iTM Intelligent Thread Management, y TMBR-SC1801, su primera máquina de corte </w:t>
      </w:r>
      <w:r>
        <w:rPr>
          <w:rFonts w:cstheme="minorHAnsi"/>
          <w:i/>
          <w:iCs/>
          <w:lang w:val="es"/>
        </w:rPr>
        <w:t>pickerless</w:t>
      </w:r>
      <w:r>
        <w:rPr>
          <w:rFonts w:cstheme="minorHAnsi"/>
          <w:lang w:val="es"/>
        </w:rPr>
        <w:t xml:space="preserve"> de 18 colores.</w:t>
      </w:r>
    </w:p>
    <w:p w14:paraId="443F1275" w14:textId="77777777" w:rsidR="005E274C" w:rsidRPr="00AA4D36" w:rsidRDefault="005E274C" w:rsidP="00A442A2">
      <w:pPr>
        <w:tabs>
          <w:tab w:val="left" w:pos="1890"/>
          <w:tab w:val="center" w:pos="4680"/>
        </w:tabs>
        <w:spacing w:after="0" w:line="360" w:lineRule="auto"/>
        <w:jc w:val="both"/>
        <w:rPr>
          <w:rFonts w:cstheme="minorHAnsi"/>
          <w:lang w:val="es"/>
        </w:rPr>
      </w:pPr>
    </w:p>
    <w:p w14:paraId="1E961A60" w14:textId="32D339E4" w:rsidR="00DE6269" w:rsidRPr="00AA4D36" w:rsidRDefault="00611FEE" w:rsidP="00C4644D">
      <w:pPr>
        <w:tabs>
          <w:tab w:val="left" w:pos="1890"/>
          <w:tab w:val="center" w:pos="4680"/>
        </w:tabs>
        <w:spacing w:after="0" w:line="360" w:lineRule="auto"/>
        <w:jc w:val="both"/>
        <w:rPr>
          <w:rFonts w:cstheme="minorHAnsi"/>
          <w:b/>
          <w:lang w:val="es"/>
        </w:rPr>
      </w:pPr>
      <w:r>
        <w:rPr>
          <w:rFonts w:cstheme="minorHAnsi"/>
          <w:b/>
          <w:bCs/>
          <w:lang w:val="es"/>
        </w:rPr>
        <w:t>Termosellado</w:t>
      </w:r>
    </w:p>
    <w:p w14:paraId="305B7BA0" w14:textId="5361E910" w:rsidR="00517487" w:rsidRPr="00AA4D36" w:rsidRDefault="00DE04FA" w:rsidP="00517487">
      <w:pPr>
        <w:tabs>
          <w:tab w:val="left" w:pos="1890"/>
          <w:tab w:val="center" w:pos="4680"/>
        </w:tabs>
        <w:spacing w:after="0" w:line="360" w:lineRule="auto"/>
        <w:jc w:val="both"/>
        <w:rPr>
          <w:rFonts w:cstheme="minorHAnsi"/>
          <w:lang w:val="es"/>
        </w:rPr>
      </w:pPr>
      <w:r>
        <w:rPr>
          <w:rFonts w:cstheme="minorHAnsi"/>
          <w:lang w:val="es"/>
        </w:rPr>
        <w:t xml:space="preserve">Las máquinas de termosellado se utilizan para la transferencia de etiquetas, escudos y parches en todo tipo de prendas y textiles; en este ámbito, empresas como </w:t>
      </w:r>
      <w:r>
        <w:rPr>
          <w:rFonts w:cstheme="minorHAnsi"/>
          <w:b/>
          <w:bCs/>
          <w:lang w:val="es"/>
        </w:rPr>
        <w:t>Perma Press AB</w:t>
      </w:r>
      <w:r>
        <w:rPr>
          <w:rFonts w:cstheme="minorHAnsi"/>
          <w:lang w:val="es"/>
        </w:rPr>
        <w:t xml:space="preserve">, </w:t>
      </w:r>
      <w:r>
        <w:rPr>
          <w:rFonts w:cstheme="minorHAnsi"/>
          <w:b/>
          <w:bCs/>
          <w:lang w:val="es"/>
        </w:rPr>
        <w:t>TransferPress</w:t>
      </w:r>
      <w:r>
        <w:rPr>
          <w:rFonts w:cstheme="minorHAnsi"/>
          <w:lang w:val="es"/>
        </w:rPr>
        <w:t xml:space="preserve"> y </w:t>
      </w:r>
      <w:r>
        <w:rPr>
          <w:rFonts w:cstheme="minorHAnsi"/>
          <w:b/>
          <w:bCs/>
          <w:lang w:val="es"/>
        </w:rPr>
        <w:t>Seri Press Transfer Solutions</w:t>
      </w:r>
      <w:r>
        <w:rPr>
          <w:rFonts w:cstheme="minorHAnsi"/>
          <w:lang w:val="es"/>
        </w:rPr>
        <w:t xml:space="preserve"> exhibirán sus soluciones más recientes. </w:t>
      </w:r>
    </w:p>
    <w:p w14:paraId="38AA7D62" w14:textId="107C32FF" w:rsidR="00517487" w:rsidRPr="00AA4D36" w:rsidRDefault="00517487" w:rsidP="00BA37E0">
      <w:pPr>
        <w:tabs>
          <w:tab w:val="left" w:pos="1890"/>
          <w:tab w:val="center" w:pos="4680"/>
        </w:tabs>
        <w:spacing w:after="0" w:line="360" w:lineRule="auto"/>
        <w:jc w:val="both"/>
        <w:rPr>
          <w:rFonts w:cstheme="minorHAnsi"/>
          <w:lang w:val="es"/>
        </w:rPr>
      </w:pPr>
    </w:p>
    <w:p w14:paraId="2C63ECB2" w14:textId="061322EC" w:rsidR="00517487" w:rsidRPr="00AA4D36" w:rsidRDefault="002474EF" w:rsidP="00102B37">
      <w:pPr>
        <w:tabs>
          <w:tab w:val="left" w:pos="1890"/>
          <w:tab w:val="center" w:pos="4680"/>
        </w:tabs>
        <w:spacing w:after="0" w:line="360" w:lineRule="auto"/>
        <w:jc w:val="both"/>
        <w:rPr>
          <w:rFonts w:cstheme="minorHAnsi"/>
          <w:lang w:val="es"/>
        </w:rPr>
      </w:pPr>
      <w:r>
        <w:rPr>
          <w:rFonts w:cstheme="minorHAnsi"/>
          <w:b/>
          <w:bCs/>
          <w:lang w:val="es"/>
        </w:rPr>
        <w:t>Perma Press AB</w:t>
      </w:r>
      <w:r>
        <w:rPr>
          <w:rFonts w:cstheme="minorHAnsi"/>
          <w:lang w:val="es"/>
        </w:rPr>
        <w:t xml:space="preserve"> (Pabellón 3-D122) es una empresa sueca especializada en prensas de calor y sistemas digitales de transferencia térmica que exhibirá su gama de soluciones ecológicas y elásticas de transferencia térmica para ropa deportiva. </w:t>
      </w:r>
    </w:p>
    <w:p w14:paraId="4347A4CA" w14:textId="77777777" w:rsidR="000B76FA" w:rsidRPr="00AA4D36" w:rsidRDefault="000B76FA" w:rsidP="00C4644D">
      <w:pPr>
        <w:tabs>
          <w:tab w:val="left" w:pos="1890"/>
          <w:tab w:val="center" w:pos="4680"/>
        </w:tabs>
        <w:spacing w:after="0" w:line="360" w:lineRule="auto"/>
        <w:jc w:val="both"/>
        <w:rPr>
          <w:rFonts w:cstheme="minorHAnsi"/>
          <w:lang w:val="es"/>
        </w:rPr>
      </w:pPr>
    </w:p>
    <w:p w14:paraId="772DC86F" w14:textId="7B812A8C" w:rsidR="00074A90" w:rsidRPr="00AA4D36" w:rsidRDefault="00873867" w:rsidP="00074A90">
      <w:pPr>
        <w:tabs>
          <w:tab w:val="left" w:pos="1890"/>
          <w:tab w:val="center" w:pos="4680"/>
        </w:tabs>
        <w:spacing w:after="0" w:line="360" w:lineRule="auto"/>
        <w:jc w:val="both"/>
        <w:rPr>
          <w:rFonts w:cstheme="minorHAnsi"/>
          <w:lang w:val="es"/>
        </w:rPr>
      </w:pPr>
      <w:r>
        <w:rPr>
          <w:rFonts w:cstheme="minorHAnsi"/>
          <w:b/>
          <w:bCs/>
          <w:lang w:val="es"/>
        </w:rPr>
        <w:t xml:space="preserve">MACPI </w:t>
      </w:r>
      <w:r>
        <w:rPr>
          <w:rFonts w:cstheme="minorHAnsi"/>
          <w:lang w:val="es"/>
        </w:rPr>
        <w:t xml:space="preserve">(Pabellón 3-D100), una empresa milanesa dedicada a la fabricación de tecnologías sin costuras para la industria de la confección, exhibirá la 336.59T, una máquina eficiente de termosellado para encintado equipada con la función </w:t>
      </w:r>
      <w:r>
        <w:rPr>
          <w:rFonts w:cstheme="minorHAnsi"/>
          <w:i/>
          <w:iCs/>
          <w:lang w:val="es"/>
        </w:rPr>
        <w:t>cold chute</w:t>
      </w:r>
      <w:r>
        <w:rPr>
          <w:rFonts w:cstheme="minorHAnsi"/>
          <w:lang w:val="es"/>
        </w:rPr>
        <w:t xml:space="preserve"> de modelos anteriores para aplicaciones textiles estándar, con una función </w:t>
      </w:r>
      <w:r>
        <w:rPr>
          <w:rFonts w:cstheme="minorHAnsi"/>
          <w:i/>
          <w:iCs/>
          <w:lang w:val="es"/>
        </w:rPr>
        <w:t xml:space="preserve">hot chute </w:t>
      </w:r>
      <w:r>
        <w:rPr>
          <w:rFonts w:cstheme="minorHAnsi"/>
          <w:lang w:val="es"/>
        </w:rPr>
        <w:t>adicional para el trabajo con materiales más exigentes. Además, MACPI exhibirá su Ultrasonic Machine, un sistema diseñado para el corte, soldado y decoración que, empleada en combinación con la 336.59T, permite unir tejidos sin costuras.</w:t>
      </w:r>
    </w:p>
    <w:p w14:paraId="4EE54CF2" w14:textId="77777777" w:rsidR="005019BE" w:rsidRPr="00AA4D36" w:rsidRDefault="005019BE" w:rsidP="00BC11AE">
      <w:pPr>
        <w:tabs>
          <w:tab w:val="left" w:pos="1890"/>
          <w:tab w:val="center" w:pos="4680"/>
        </w:tabs>
        <w:spacing w:after="0" w:line="360" w:lineRule="auto"/>
        <w:jc w:val="both"/>
        <w:rPr>
          <w:rFonts w:cstheme="minorHAnsi"/>
          <w:b/>
          <w:lang w:val="es"/>
        </w:rPr>
      </w:pPr>
    </w:p>
    <w:p w14:paraId="7EC3A513" w14:textId="6599FBAC" w:rsidR="00AF2005" w:rsidRPr="00AA4D36" w:rsidRDefault="00AF2005" w:rsidP="00BC11AE">
      <w:pPr>
        <w:tabs>
          <w:tab w:val="left" w:pos="1890"/>
          <w:tab w:val="center" w:pos="4680"/>
        </w:tabs>
        <w:spacing w:after="0" w:line="360" w:lineRule="auto"/>
        <w:jc w:val="both"/>
        <w:rPr>
          <w:rFonts w:cstheme="minorHAnsi"/>
          <w:b/>
          <w:lang w:val="es"/>
        </w:rPr>
      </w:pPr>
      <w:r>
        <w:rPr>
          <w:rFonts w:cstheme="minorHAnsi"/>
          <w:b/>
          <w:bCs/>
          <w:lang w:val="es"/>
        </w:rPr>
        <w:t xml:space="preserve">Software </w:t>
      </w:r>
    </w:p>
    <w:p w14:paraId="767A22A7" w14:textId="4B91BD93" w:rsidR="00A8551E" w:rsidRPr="00AA4D36" w:rsidRDefault="002E1B31" w:rsidP="00CB364A">
      <w:pPr>
        <w:tabs>
          <w:tab w:val="left" w:pos="1890"/>
          <w:tab w:val="center" w:pos="4680"/>
        </w:tabs>
        <w:spacing w:after="0" w:line="360" w:lineRule="auto"/>
        <w:jc w:val="both"/>
        <w:rPr>
          <w:rFonts w:cstheme="minorHAnsi"/>
          <w:lang w:val="es"/>
        </w:rPr>
      </w:pPr>
      <w:r>
        <w:rPr>
          <w:rFonts w:cstheme="minorHAnsi"/>
          <w:lang w:val="es"/>
        </w:rPr>
        <w:t xml:space="preserve">En Sportswear Pro, el diseño es uno de los centros de atención; así, distintas empresas presentarán sus soluciones de software para la fabricación de ropa. </w:t>
      </w:r>
      <w:r>
        <w:rPr>
          <w:rFonts w:cstheme="minorHAnsi"/>
          <w:b/>
          <w:bCs/>
          <w:lang w:val="es"/>
        </w:rPr>
        <w:t>Meepl</w:t>
      </w:r>
      <w:r>
        <w:rPr>
          <w:rFonts w:cstheme="minorHAnsi"/>
          <w:lang w:val="es"/>
        </w:rPr>
        <w:t xml:space="preserve"> (Pabellón 3-B854) es una empresa suiza especializada en escaneado corporal 3D con smartphones que combina la inteligencia artificial y los sistemas de visualización digital para que marcas y minoristas puedan reducir las tasas de retorno, digitalizar las cadenas de suministro y ofrecer experiencias interactivas y personalizadas de compra en 3D. </w:t>
      </w:r>
      <w:r>
        <w:rPr>
          <w:rFonts w:cstheme="minorHAnsi"/>
          <w:b/>
          <w:bCs/>
          <w:lang w:val="es"/>
        </w:rPr>
        <w:t>Crea Solution</w:t>
      </w:r>
      <w:r>
        <w:rPr>
          <w:rFonts w:cstheme="minorHAnsi"/>
          <w:lang w:val="es"/>
        </w:rPr>
        <w:t xml:space="preserve"> (Pabellón 3-C95) demostrará cómo su solución de flujo de trabajo digital integrado optimiza el proceso de fabricación de prendas de vestir, desde el diseño inicial en 3D hasta el corte final del tejido.</w:t>
      </w:r>
    </w:p>
    <w:p w14:paraId="634BE774" w14:textId="77777777" w:rsidR="002474EF" w:rsidRPr="00AA4D36" w:rsidRDefault="002474EF" w:rsidP="00CB364A">
      <w:pPr>
        <w:tabs>
          <w:tab w:val="left" w:pos="1890"/>
          <w:tab w:val="center" w:pos="4680"/>
        </w:tabs>
        <w:spacing w:after="0" w:line="360" w:lineRule="auto"/>
        <w:jc w:val="both"/>
        <w:rPr>
          <w:rFonts w:cstheme="minorHAnsi"/>
          <w:lang w:val="es"/>
        </w:rPr>
      </w:pPr>
    </w:p>
    <w:p w14:paraId="4CA924BB" w14:textId="473F5C16" w:rsidR="00E663B0" w:rsidRPr="00AA4D36" w:rsidRDefault="00E663B0" w:rsidP="00E663B0">
      <w:pPr>
        <w:tabs>
          <w:tab w:val="left" w:pos="1890"/>
          <w:tab w:val="center" w:pos="4680"/>
        </w:tabs>
        <w:spacing w:after="0" w:line="360" w:lineRule="auto"/>
        <w:jc w:val="both"/>
        <w:rPr>
          <w:rFonts w:cstheme="minorHAnsi"/>
          <w:lang w:val="it-IT"/>
        </w:rPr>
      </w:pPr>
      <w:r>
        <w:rPr>
          <w:rFonts w:cstheme="minorHAnsi"/>
          <w:lang w:val="es"/>
        </w:rPr>
        <w:lastRenderedPageBreak/>
        <w:t xml:space="preserve">Los visitantes a Sportswear Pro 2020 ya pueden registrarse en la dirección </w:t>
      </w:r>
      <w:hyperlink r:id="rId11" w:history="1">
        <w:r>
          <w:rPr>
            <w:rStyle w:val="Hyperlink"/>
            <w:rFonts w:cstheme="minorHAnsi"/>
            <w:lang w:val="es"/>
          </w:rPr>
          <w:t>www.sportswearpro.com/registration</w:t>
        </w:r>
      </w:hyperlink>
      <w:r>
        <w:rPr>
          <w:rFonts w:cstheme="minorHAnsi"/>
          <w:lang w:val="es"/>
        </w:rPr>
        <w:t>. Pueden hacerlo gratuitamente empleando el código promocional SWPM207. Sin este código, el coste del registro es de 40 Euros si se realiza online y de 70 Euros si se realiza presencialmente en el evento.</w:t>
      </w:r>
    </w:p>
    <w:p w14:paraId="7DF030A4" w14:textId="77777777" w:rsidR="00632FA5" w:rsidRPr="00AA4D36" w:rsidRDefault="00632FA5" w:rsidP="00C8333F">
      <w:pPr>
        <w:tabs>
          <w:tab w:val="left" w:pos="1890"/>
          <w:tab w:val="center" w:pos="4680"/>
        </w:tabs>
        <w:spacing w:after="0" w:line="360" w:lineRule="auto"/>
        <w:jc w:val="both"/>
        <w:rPr>
          <w:rFonts w:cstheme="minorHAnsi"/>
          <w:lang w:val="it-IT"/>
        </w:rPr>
      </w:pPr>
    </w:p>
    <w:p w14:paraId="28EA371D" w14:textId="4030A578" w:rsidR="00467BA7" w:rsidRPr="00AA4D36" w:rsidRDefault="00467BA7" w:rsidP="00C8333F">
      <w:pPr>
        <w:tabs>
          <w:tab w:val="left" w:pos="1890"/>
          <w:tab w:val="center" w:pos="4680"/>
        </w:tabs>
        <w:spacing w:after="0" w:line="360" w:lineRule="auto"/>
        <w:jc w:val="both"/>
        <w:rPr>
          <w:rFonts w:cstheme="minorHAnsi"/>
          <w:lang w:val="it-IT"/>
        </w:rPr>
      </w:pPr>
      <w:r>
        <w:rPr>
          <w:rFonts w:cstheme="minorHAnsi"/>
          <w:lang w:val="es"/>
        </w:rPr>
        <w:t>Además, con la entrada de visitante a Sportswear Pro se puede entrar gratuitamente a FESPA Global Print Expo, un evento que incluye la propuesta Print Make Wear, así como al programa de contenidos y al evento European Sign Expo.</w:t>
      </w:r>
    </w:p>
    <w:p w14:paraId="54DD43F3" w14:textId="77777777" w:rsidR="00467BA7" w:rsidRPr="00AA4D36" w:rsidRDefault="00467BA7" w:rsidP="00C8333F">
      <w:pPr>
        <w:tabs>
          <w:tab w:val="left" w:pos="1890"/>
          <w:tab w:val="center" w:pos="4680"/>
        </w:tabs>
        <w:spacing w:after="0" w:line="360" w:lineRule="auto"/>
        <w:jc w:val="both"/>
        <w:rPr>
          <w:rFonts w:cstheme="minorHAnsi"/>
          <w:lang w:val="it-IT"/>
        </w:rPr>
      </w:pPr>
    </w:p>
    <w:p w14:paraId="6E74EE1A" w14:textId="02C578E7" w:rsidR="00861858" w:rsidRPr="00AA4D36" w:rsidRDefault="00861858" w:rsidP="00C8333F">
      <w:pPr>
        <w:tabs>
          <w:tab w:val="left" w:pos="1890"/>
          <w:tab w:val="center" w:pos="4680"/>
        </w:tabs>
        <w:spacing w:after="0" w:line="360" w:lineRule="auto"/>
        <w:jc w:val="both"/>
        <w:rPr>
          <w:rFonts w:cstheme="minorHAnsi"/>
          <w:lang w:val="it-IT"/>
        </w:rPr>
      </w:pPr>
      <w:r>
        <w:rPr>
          <w:rFonts w:cstheme="minorHAnsi"/>
          <w:lang w:val="es"/>
        </w:rPr>
        <w:t xml:space="preserve">Para más información acerca de Sportswear Pro 2020, visite </w:t>
      </w:r>
      <w:hyperlink r:id="rId12" w:history="1">
        <w:r>
          <w:rPr>
            <w:rStyle w:val="Hyperlink"/>
            <w:rFonts w:cstheme="minorHAnsi"/>
            <w:lang w:val="es"/>
          </w:rPr>
          <w:t>www.sportswearpro.com</w:t>
        </w:r>
      </w:hyperlink>
      <w:r>
        <w:rPr>
          <w:rFonts w:cstheme="minorHAnsi"/>
          <w:i/>
          <w:iCs/>
          <w:lang w:val="es"/>
        </w:rPr>
        <w:t>.</w:t>
      </w:r>
    </w:p>
    <w:p w14:paraId="20FAB9BB" w14:textId="77777777" w:rsidR="00FA7F54" w:rsidRPr="00AA4D36" w:rsidRDefault="00FA7F54" w:rsidP="002B3B2D">
      <w:pPr>
        <w:tabs>
          <w:tab w:val="left" w:pos="1890"/>
          <w:tab w:val="center" w:pos="4680"/>
        </w:tabs>
        <w:spacing w:after="0" w:line="360" w:lineRule="auto"/>
        <w:jc w:val="both"/>
        <w:rPr>
          <w:rFonts w:cstheme="minorHAnsi"/>
          <w:lang w:val="it-IT"/>
        </w:rPr>
      </w:pPr>
    </w:p>
    <w:p w14:paraId="72DA5427" w14:textId="77777777" w:rsidR="00A9218B" w:rsidRPr="00D72844" w:rsidRDefault="00A9218B" w:rsidP="00881068">
      <w:pPr>
        <w:spacing w:after="0" w:line="360" w:lineRule="auto"/>
        <w:jc w:val="center"/>
        <w:rPr>
          <w:rFonts w:cstheme="minorHAnsi"/>
          <w:b/>
        </w:rPr>
      </w:pPr>
      <w:r>
        <w:rPr>
          <w:rFonts w:cstheme="minorHAnsi"/>
          <w:b/>
          <w:bCs/>
          <w:lang w:val="es"/>
        </w:rPr>
        <w:t>FIN</w:t>
      </w:r>
    </w:p>
    <w:p w14:paraId="7F27F54D" w14:textId="77777777" w:rsidR="00C125A6" w:rsidRDefault="00C125A6" w:rsidP="00881068">
      <w:pPr>
        <w:spacing w:after="0" w:line="360" w:lineRule="auto"/>
        <w:jc w:val="center"/>
        <w:rPr>
          <w:rFonts w:cstheme="minorHAnsi"/>
        </w:rPr>
      </w:pPr>
    </w:p>
    <w:p w14:paraId="321963FE" w14:textId="77777777" w:rsidR="00613962" w:rsidRPr="00650216" w:rsidRDefault="00613962" w:rsidP="00613962">
      <w:pPr>
        <w:spacing w:after="0" w:line="240" w:lineRule="auto"/>
        <w:jc w:val="both"/>
        <w:rPr>
          <w:rFonts w:ascii="Calibri" w:eastAsia="Calibri" w:hAnsi="Calibri" w:cs="Times New Roman"/>
          <w:b/>
          <w:sz w:val="20"/>
          <w:szCs w:val="20"/>
          <w:lang w:val="es-ES"/>
        </w:rPr>
      </w:pPr>
      <w:r w:rsidRPr="00650216">
        <w:rPr>
          <w:rFonts w:ascii="Calibri" w:hAnsi="Calibri"/>
          <w:b/>
          <w:sz w:val="20"/>
          <w:szCs w:val="20"/>
          <w:lang w:val="es-ES"/>
        </w:rPr>
        <w:t xml:space="preserve">Sobre Sportswear Pro </w:t>
      </w:r>
    </w:p>
    <w:p w14:paraId="131DDE58" w14:textId="77777777" w:rsidR="00613962" w:rsidRPr="00650216" w:rsidRDefault="00613962" w:rsidP="00613962">
      <w:pPr>
        <w:jc w:val="both"/>
        <w:rPr>
          <w:rFonts w:ascii="Calibri" w:eastAsia="Calibri" w:hAnsi="Calibri" w:cs="Arial"/>
          <w:sz w:val="20"/>
          <w:szCs w:val="20"/>
          <w:lang w:val="es-ES"/>
        </w:rPr>
      </w:pPr>
      <w:r w:rsidRPr="00650216">
        <w:rPr>
          <w:rFonts w:ascii="Calibri" w:hAnsi="Calibri"/>
          <w:sz w:val="20"/>
          <w:szCs w:val="20"/>
          <w:lang w:val="es-ES"/>
        </w:rPr>
        <w:t xml:space="preserve">En 2020, tendrá lugar por primera vez Sportswear Pro, una exposición dedicada exclusivamente a la fabricación de ropa deportiva, y que compartirá ubicación con FESPA Global Print Expo 2020. </w:t>
      </w:r>
    </w:p>
    <w:p w14:paraId="7BE78BFD" w14:textId="77777777" w:rsidR="00613962" w:rsidRPr="00650216" w:rsidRDefault="00613962" w:rsidP="00613962">
      <w:pPr>
        <w:jc w:val="both"/>
        <w:rPr>
          <w:rFonts w:ascii="Calibri" w:eastAsia="Calibri" w:hAnsi="Calibri" w:cs="Arial"/>
          <w:sz w:val="20"/>
          <w:szCs w:val="20"/>
          <w:lang w:val="es-ES"/>
        </w:rPr>
      </w:pPr>
      <w:r w:rsidRPr="00650216">
        <w:rPr>
          <w:rFonts w:ascii="Calibri" w:hAnsi="Calibri"/>
          <w:sz w:val="20"/>
          <w:szCs w:val="20"/>
          <w:lang w:val="es-ES"/>
        </w:rPr>
        <w:t>Con el foco puesto en las últimas tecnologías de producción de ropa deportiva personalizada y bajo demanda, Sportswear Pro reunirá a proveedores de soluciones de tres áreas clave del sector de fabricación de ropa deportiva: el</w:t>
      </w:r>
      <w:r w:rsidRPr="00650216">
        <w:rPr>
          <w:rFonts w:ascii="Calibri" w:hAnsi="Calibri"/>
          <w:b/>
          <w:bCs/>
          <w:sz w:val="20"/>
          <w:szCs w:val="20"/>
          <w:lang w:val="es-ES"/>
        </w:rPr>
        <w:t xml:space="preserve"> </w:t>
      </w:r>
      <w:r w:rsidRPr="00650216">
        <w:rPr>
          <w:rFonts w:ascii="Calibri" w:hAnsi="Calibri"/>
          <w:sz w:val="20"/>
          <w:szCs w:val="20"/>
          <w:lang w:val="es-ES"/>
        </w:rPr>
        <w:t xml:space="preserve">diseño (CAD/CAM y escáner corporal 3D); la producción (CMT, doblado y tejido) y la decoración de prendas (impresión, grabado, bordado y sistemas de aplicaciones por láser), así como desarrolladores de accesorios, tejidos inteligentes y electrónica impresa. </w:t>
      </w:r>
    </w:p>
    <w:p w14:paraId="7CF267AF" w14:textId="77777777" w:rsidR="00613962" w:rsidRPr="00650216" w:rsidRDefault="00613962" w:rsidP="00613962">
      <w:pPr>
        <w:spacing w:after="0" w:line="240" w:lineRule="auto"/>
        <w:jc w:val="both"/>
        <w:rPr>
          <w:rFonts w:ascii="Calibri" w:hAnsi="Calibri"/>
          <w:sz w:val="20"/>
          <w:szCs w:val="20"/>
          <w:lang w:val="es-ES"/>
        </w:rPr>
      </w:pPr>
      <w:r w:rsidRPr="00650216">
        <w:rPr>
          <w:rFonts w:ascii="Calibri" w:hAnsi="Calibri"/>
          <w:sz w:val="20"/>
          <w:szCs w:val="20"/>
          <w:lang w:val="es-ES"/>
        </w:rPr>
        <w:t>Sportswear Pro está organizada por FESPA, el organizador de FESPA Global Print Expo, un evento anual líder en el sector que atrae a más de 20.000 visitantes internacionales de la industria de la serigrafía, la impresión digital y la impresión textil.</w:t>
      </w:r>
    </w:p>
    <w:p w14:paraId="7A80B1A9" w14:textId="77777777" w:rsidR="00613962" w:rsidRPr="00650216" w:rsidRDefault="00613962" w:rsidP="00613962">
      <w:pPr>
        <w:keepNext/>
        <w:spacing w:before="240" w:after="60" w:line="240" w:lineRule="auto"/>
        <w:outlineLvl w:val="0"/>
        <w:rPr>
          <w:rFonts w:ascii="Calibri" w:eastAsia="Times New Roman" w:hAnsi="Calibri" w:cs="Times New Roman"/>
          <w:b/>
          <w:bCs/>
          <w:kern w:val="32"/>
          <w:sz w:val="20"/>
          <w:szCs w:val="20"/>
          <w:lang w:val="es-ES_tradnl" w:eastAsia="en-GB"/>
        </w:rPr>
      </w:pPr>
      <w:r w:rsidRPr="00650216">
        <w:rPr>
          <w:rFonts w:ascii="Calibri" w:eastAsia="Times New Roman" w:hAnsi="Calibri" w:cs="Times New Roman"/>
          <w:b/>
          <w:bCs/>
          <w:kern w:val="32"/>
          <w:sz w:val="20"/>
          <w:szCs w:val="20"/>
          <w:lang w:val="es-ES_tradnl" w:eastAsia="en-GB"/>
        </w:rPr>
        <w:t>Acerca de FESPA</w:t>
      </w:r>
    </w:p>
    <w:p w14:paraId="362CA1CC" w14:textId="77777777" w:rsidR="00613962" w:rsidRPr="00650216" w:rsidRDefault="00613962" w:rsidP="00613962">
      <w:pPr>
        <w:jc w:val="both"/>
        <w:rPr>
          <w:rFonts w:ascii="Calibri" w:hAnsi="Calibri" w:cs="Verdana"/>
          <w:sz w:val="20"/>
          <w:szCs w:val="20"/>
          <w:lang w:val="es-ES_tradnl"/>
        </w:rPr>
      </w:pPr>
      <w:r w:rsidRPr="00650216">
        <w:rPr>
          <w:rFonts w:ascii="Calibri" w:hAnsi="Calibri" w:cs="Verdana"/>
          <w:sz w:val="20"/>
          <w:szCs w:val="20"/>
          <w:lang w:val="es-ES_tradnl"/>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6947DD42" w14:textId="77777777" w:rsidR="00613962" w:rsidRPr="00650216" w:rsidRDefault="00613962" w:rsidP="00613962">
      <w:pPr>
        <w:rPr>
          <w:rFonts w:ascii="Calibri" w:hAnsi="Calibri"/>
          <w:sz w:val="20"/>
          <w:szCs w:val="20"/>
          <w:lang w:val="es-ES"/>
        </w:rPr>
      </w:pPr>
      <w:r w:rsidRPr="00650216">
        <w:rPr>
          <w:rFonts w:ascii="Calibri" w:hAnsi="Calibri"/>
          <w:b/>
          <w:sz w:val="20"/>
          <w:szCs w:val="20"/>
          <w:lang w:val="es-ES"/>
        </w:rPr>
        <w:t xml:space="preserve">FESPA: </w:t>
      </w:r>
      <w:r w:rsidRPr="00650216">
        <w:rPr>
          <w:rFonts w:ascii="Calibri" w:hAnsi="Calibri"/>
          <w:b/>
          <w:bCs/>
          <w:sz w:val="20"/>
          <w:szCs w:val="20"/>
          <w:lang w:val="en-US"/>
        </w:rPr>
        <w:t>Profit for Purpose (</w:t>
      </w:r>
      <w:r w:rsidRPr="00650216">
        <w:rPr>
          <w:rFonts w:ascii="Calibri" w:hAnsi="Calibri"/>
          <w:b/>
          <w:sz w:val="20"/>
          <w:szCs w:val="20"/>
          <w:lang w:val="es-ES"/>
        </w:rPr>
        <w:t>Beneficio con una finalidad)</w:t>
      </w:r>
      <w:r w:rsidRPr="00650216">
        <w:rPr>
          <w:rFonts w:ascii="Calibri" w:hAnsi="Calibri"/>
          <w:sz w:val="20"/>
          <w:szCs w:val="20"/>
          <w:lang w:val="es-ES"/>
        </w:rPr>
        <w:br/>
        <w:t xml:space="preserve">Nuestros accionistas son la industria. FESPA ha invertido millones de Euros en la comunidad global de impresión durante los últimos siete años, contribuyendo de esta manera al crecimiento del sector. Visite </w:t>
      </w:r>
      <w:hyperlink r:id="rId13" w:history="1">
        <w:r w:rsidRPr="00650216">
          <w:rPr>
            <w:rFonts w:ascii="Calibri" w:hAnsi="Calibri"/>
            <w:color w:val="0563C1" w:themeColor="hyperlink"/>
            <w:sz w:val="20"/>
            <w:szCs w:val="20"/>
            <w:u w:val="single"/>
            <w:lang w:val="es-ES"/>
          </w:rPr>
          <w:t>www.fespa.com</w:t>
        </w:r>
      </w:hyperlink>
      <w:r w:rsidRPr="00650216">
        <w:rPr>
          <w:rFonts w:ascii="Calibri" w:hAnsi="Calibri"/>
          <w:sz w:val="20"/>
          <w:szCs w:val="20"/>
          <w:lang w:val="es-ES"/>
        </w:rPr>
        <w:t xml:space="preserve"> para obtener más información. </w:t>
      </w:r>
    </w:p>
    <w:p w14:paraId="05001821" w14:textId="77777777" w:rsidR="00613962" w:rsidRPr="00650216" w:rsidRDefault="00613962" w:rsidP="00613962">
      <w:pPr>
        <w:rPr>
          <w:rFonts w:ascii="Calibri" w:hAnsi="Calibri"/>
          <w:b/>
          <w:sz w:val="20"/>
          <w:szCs w:val="20"/>
          <w:lang w:val="es-ES"/>
        </w:rPr>
      </w:pPr>
      <w:r w:rsidRPr="00650216">
        <w:rPr>
          <w:rFonts w:ascii="Calibri" w:hAnsi="Calibri"/>
          <w:b/>
          <w:sz w:val="20"/>
          <w:szCs w:val="20"/>
          <w:lang w:val="es-ES"/>
        </w:rPr>
        <w:t>FESPA Print Census</w:t>
      </w:r>
    </w:p>
    <w:p w14:paraId="6FAA53B9" w14:textId="77777777" w:rsidR="00613962" w:rsidRPr="00650216" w:rsidRDefault="00613962" w:rsidP="00613962">
      <w:pPr>
        <w:rPr>
          <w:rFonts w:ascii="Calibri" w:hAnsi="Calibri" w:cs="Verdana"/>
          <w:b/>
          <w:bCs/>
          <w:sz w:val="20"/>
          <w:szCs w:val="20"/>
          <w:lang w:val="es-ES_tradnl"/>
        </w:rPr>
      </w:pPr>
      <w:r w:rsidRPr="00650216">
        <w:rPr>
          <w:rFonts w:ascii="Calibri" w:hAnsi="Calibri"/>
          <w:sz w:val="20"/>
          <w:szCs w:val="20"/>
          <w:lang w:val="es-ES"/>
        </w:rPr>
        <w:t xml:space="preserve">FESPA Print Census es un proyecto de investigación global destinado al conocimiento del gran formato, la serigrafía y la comunidad de impresión digital. Se trata del mayor proyecto de recopilación de datos de este tipo. </w:t>
      </w:r>
    </w:p>
    <w:p w14:paraId="745AC0B6" w14:textId="77777777" w:rsidR="00613962" w:rsidRPr="00650216" w:rsidRDefault="00613962" w:rsidP="00613962">
      <w:pPr>
        <w:rPr>
          <w:rFonts w:ascii="Calibri" w:hAnsi="Calibri" w:cs="Verdana"/>
          <w:b/>
          <w:bCs/>
          <w:sz w:val="20"/>
          <w:szCs w:val="20"/>
          <w:lang w:val="es-ES_tradnl"/>
        </w:rPr>
      </w:pPr>
      <w:r w:rsidRPr="00650216">
        <w:rPr>
          <w:rFonts w:ascii="Calibri" w:hAnsi="Calibri" w:cs="Verdana"/>
          <w:b/>
          <w:bCs/>
          <w:sz w:val="20"/>
          <w:szCs w:val="20"/>
          <w:lang w:val="es-ES_tradnl"/>
        </w:rPr>
        <w:t>Las exposiciones que FESPA celebrará próximamente son:</w:t>
      </w:r>
    </w:p>
    <w:p w14:paraId="58A00485" w14:textId="77777777" w:rsidR="00613962" w:rsidRPr="00650216" w:rsidRDefault="00613962" w:rsidP="00613962">
      <w:pPr>
        <w:numPr>
          <w:ilvl w:val="0"/>
          <w:numId w:val="1"/>
        </w:numPr>
        <w:spacing w:after="0" w:line="240" w:lineRule="auto"/>
        <w:rPr>
          <w:rFonts w:ascii="Calibri" w:eastAsia="Calibri" w:hAnsi="Calibri" w:cs="Calibri"/>
          <w:bCs/>
          <w:sz w:val="20"/>
          <w:lang w:eastAsia="en-GB"/>
        </w:rPr>
      </w:pPr>
      <w:r w:rsidRPr="00650216">
        <w:rPr>
          <w:rFonts w:ascii="Calibri" w:eastAsia="Calibri" w:hAnsi="Calibri" w:cs="Calibri"/>
          <w:bCs/>
          <w:sz w:val="20"/>
          <w:lang w:eastAsia="en-GB"/>
        </w:rPr>
        <w:t>FESPA Brasil, 18-21 Marzo 2020, Expo Center Norte, São Paulo, Brazil</w:t>
      </w:r>
    </w:p>
    <w:p w14:paraId="0DDA4CA5" w14:textId="77777777" w:rsidR="00613962" w:rsidRPr="00650216" w:rsidRDefault="00613962" w:rsidP="00613962">
      <w:pPr>
        <w:numPr>
          <w:ilvl w:val="0"/>
          <w:numId w:val="1"/>
        </w:numPr>
        <w:spacing w:after="0" w:line="240" w:lineRule="auto"/>
        <w:jc w:val="both"/>
        <w:rPr>
          <w:rFonts w:ascii="Calibri" w:eastAsia="Calibri" w:hAnsi="Calibri" w:cs="Calibri"/>
          <w:bCs/>
          <w:sz w:val="20"/>
          <w:lang w:eastAsia="en-GB"/>
        </w:rPr>
      </w:pPr>
      <w:r w:rsidRPr="00650216">
        <w:rPr>
          <w:rFonts w:ascii="Calibri" w:eastAsia="Calibri" w:hAnsi="Calibri" w:cs="Calibri"/>
          <w:bCs/>
          <w:sz w:val="20"/>
          <w:lang w:eastAsia="en-GB"/>
        </w:rPr>
        <w:t>FESPA Global Print Expo, 24-27 Marzo 2020, IFEMA, Madrid, Spain</w:t>
      </w:r>
    </w:p>
    <w:p w14:paraId="0ABAFFC1" w14:textId="77777777" w:rsidR="00613962" w:rsidRPr="00650216" w:rsidRDefault="00613962" w:rsidP="00613962">
      <w:pPr>
        <w:numPr>
          <w:ilvl w:val="0"/>
          <w:numId w:val="1"/>
        </w:numPr>
        <w:spacing w:after="0" w:line="240" w:lineRule="auto"/>
        <w:jc w:val="both"/>
        <w:rPr>
          <w:rFonts w:ascii="Calibri" w:eastAsia="Calibri" w:hAnsi="Calibri" w:cs="Calibri"/>
          <w:bCs/>
          <w:sz w:val="20"/>
          <w:lang w:eastAsia="en-GB"/>
        </w:rPr>
      </w:pPr>
      <w:r w:rsidRPr="00650216">
        <w:rPr>
          <w:rFonts w:ascii="Calibri" w:eastAsia="Calibri" w:hAnsi="Calibri" w:cs="Calibri"/>
          <w:bCs/>
          <w:sz w:val="20"/>
          <w:lang w:eastAsia="en-GB"/>
        </w:rPr>
        <w:lastRenderedPageBreak/>
        <w:t>European Sign Expo, 24-27 Marzo 2020, IFEMA, Madrid, Spain</w:t>
      </w:r>
    </w:p>
    <w:p w14:paraId="42F2503A" w14:textId="77777777" w:rsidR="00613962" w:rsidRPr="00650216" w:rsidRDefault="00613962" w:rsidP="00613962">
      <w:pPr>
        <w:numPr>
          <w:ilvl w:val="0"/>
          <w:numId w:val="1"/>
        </w:numPr>
        <w:spacing w:after="0" w:line="240" w:lineRule="auto"/>
        <w:jc w:val="both"/>
        <w:rPr>
          <w:rFonts w:ascii="Calibri" w:eastAsia="Calibri" w:hAnsi="Calibri" w:cs="Calibri"/>
          <w:bCs/>
          <w:sz w:val="20"/>
          <w:lang w:eastAsia="en-GB"/>
        </w:rPr>
      </w:pPr>
      <w:r w:rsidRPr="00650216">
        <w:rPr>
          <w:rFonts w:ascii="Calibri" w:eastAsia="Calibri" w:hAnsi="Calibri" w:cs="Calibri"/>
          <w:bCs/>
          <w:sz w:val="20"/>
          <w:lang w:eastAsia="en-GB"/>
        </w:rPr>
        <w:t>Sportswear Pro, 24-27 Marzo 2020, IFEMA, Madrid, Spain</w:t>
      </w:r>
    </w:p>
    <w:p w14:paraId="64FC94FD" w14:textId="77777777" w:rsidR="00613962" w:rsidRPr="00650216" w:rsidRDefault="00613962" w:rsidP="00613962">
      <w:pPr>
        <w:numPr>
          <w:ilvl w:val="0"/>
          <w:numId w:val="1"/>
        </w:numPr>
        <w:spacing w:after="0" w:line="240" w:lineRule="auto"/>
        <w:jc w:val="both"/>
        <w:rPr>
          <w:rFonts w:ascii="Calibri" w:eastAsia="Calibri" w:hAnsi="Calibri" w:cs="Calibri"/>
          <w:bCs/>
          <w:sz w:val="20"/>
          <w:lang w:eastAsia="en-GB"/>
        </w:rPr>
      </w:pPr>
      <w:r w:rsidRPr="00650216">
        <w:rPr>
          <w:rFonts w:ascii="Calibri" w:eastAsia="Calibri" w:hAnsi="Calibri" w:cs="Calibri"/>
          <w:bCs/>
          <w:sz w:val="20"/>
          <w:lang w:eastAsia="en-GB"/>
        </w:rPr>
        <w:t>FESPA Global Print Expo, 18-21 Mayo 2021, Messe München, Munich, Germany</w:t>
      </w:r>
    </w:p>
    <w:p w14:paraId="48EC9888" w14:textId="77777777" w:rsidR="00613962" w:rsidRPr="00650216" w:rsidRDefault="00613962" w:rsidP="00613962">
      <w:pPr>
        <w:numPr>
          <w:ilvl w:val="0"/>
          <w:numId w:val="1"/>
        </w:numPr>
        <w:spacing w:after="0" w:line="240" w:lineRule="auto"/>
        <w:jc w:val="both"/>
        <w:rPr>
          <w:rFonts w:ascii="Calibri" w:eastAsia="Calibri" w:hAnsi="Calibri" w:cs="Calibri"/>
          <w:bCs/>
          <w:sz w:val="20"/>
          <w:lang w:eastAsia="en-GB"/>
        </w:rPr>
      </w:pPr>
      <w:r w:rsidRPr="00650216">
        <w:rPr>
          <w:rFonts w:ascii="Calibri" w:eastAsia="Calibri" w:hAnsi="Calibri" w:cs="Calibri"/>
          <w:bCs/>
          <w:sz w:val="20"/>
          <w:lang w:eastAsia="en-GB"/>
        </w:rPr>
        <w:t>European Sign Expo, 18-21 Mayo 2021, Messe München, Munich, Germany</w:t>
      </w:r>
    </w:p>
    <w:p w14:paraId="37A48574" w14:textId="77777777" w:rsidR="00613962" w:rsidRPr="00650216" w:rsidRDefault="00613962" w:rsidP="00613962">
      <w:pPr>
        <w:jc w:val="both"/>
        <w:rPr>
          <w:rFonts w:ascii="Calibri" w:hAnsi="Calibri" w:cs="Verdana"/>
          <w:b/>
          <w:bCs/>
          <w:sz w:val="20"/>
          <w:szCs w:val="20"/>
          <w:lang w:val="es-ES_tradnl"/>
        </w:rPr>
      </w:pPr>
    </w:p>
    <w:p w14:paraId="3DA08A22" w14:textId="77777777" w:rsidR="00613962" w:rsidRPr="00650216" w:rsidRDefault="00613962" w:rsidP="00613962">
      <w:pPr>
        <w:jc w:val="both"/>
        <w:rPr>
          <w:rFonts w:ascii="Calibri" w:hAnsi="Calibri" w:cs="Verdana"/>
          <w:b/>
          <w:bCs/>
          <w:sz w:val="20"/>
          <w:szCs w:val="20"/>
          <w:lang w:val="es-ES_tradnl"/>
        </w:rPr>
      </w:pPr>
      <w:r w:rsidRPr="00650216">
        <w:rPr>
          <w:rFonts w:ascii="Calibri" w:hAnsi="Calibri" w:cs="Verdana"/>
          <w:b/>
          <w:bCs/>
          <w:sz w:val="20"/>
          <w:szCs w:val="20"/>
          <w:lang w:val="es-ES_tradnl"/>
        </w:rPr>
        <w:t>Publicado en nombre de FESPA por AD Communications</w:t>
      </w:r>
    </w:p>
    <w:p w14:paraId="52E00FC5" w14:textId="77777777" w:rsidR="00613962" w:rsidRPr="00650216" w:rsidRDefault="00613962" w:rsidP="00613962">
      <w:pPr>
        <w:jc w:val="both"/>
        <w:rPr>
          <w:rFonts w:ascii="Calibri" w:hAnsi="Calibri" w:cs="Verdana"/>
          <w:b/>
          <w:bCs/>
          <w:sz w:val="20"/>
          <w:szCs w:val="20"/>
          <w:lang w:val="es-ES_tradnl"/>
        </w:rPr>
      </w:pPr>
      <w:r w:rsidRPr="00650216">
        <w:rPr>
          <w:rFonts w:ascii="Calibri" w:hAnsi="Calibri" w:cs="Verdana"/>
          <w:b/>
          <w:bCs/>
          <w:sz w:val="20"/>
          <w:szCs w:val="20"/>
          <w:lang w:val="es-ES_tradnl"/>
        </w:rPr>
        <w:t>Si desea más información, póngase en contacto con:</w:t>
      </w:r>
    </w:p>
    <w:p w14:paraId="78C9D51A" w14:textId="77777777" w:rsidR="00613962" w:rsidRPr="00650216" w:rsidRDefault="00613962" w:rsidP="00613962">
      <w:pPr>
        <w:spacing w:after="0" w:line="240" w:lineRule="auto"/>
        <w:jc w:val="both"/>
        <w:rPr>
          <w:rFonts w:ascii="Calibri" w:eastAsia="Calibri" w:hAnsi="Calibri" w:cs="Times New Roman"/>
          <w:sz w:val="20"/>
          <w:szCs w:val="20"/>
          <w:lang w:val="es-ES" w:eastAsia="en-GB"/>
        </w:rPr>
      </w:pPr>
      <w:r w:rsidRPr="00650216">
        <w:rPr>
          <w:rFonts w:ascii="Calibri" w:eastAsia="Calibri" w:hAnsi="Calibri" w:cs="Times New Roman"/>
          <w:sz w:val="20"/>
          <w:szCs w:val="20"/>
          <w:lang w:val="es-ES" w:eastAsia="en-GB"/>
        </w:rPr>
        <w:t>Michael Grass</w:t>
      </w:r>
      <w:r w:rsidRPr="00650216">
        <w:rPr>
          <w:rFonts w:ascii="Calibri" w:eastAsia="Calibri" w:hAnsi="Calibri" w:cs="Times New Roman"/>
          <w:sz w:val="20"/>
          <w:szCs w:val="20"/>
          <w:lang w:val="es-ES" w:eastAsia="en-GB"/>
        </w:rPr>
        <w:tab/>
      </w:r>
      <w:r w:rsidRPr="00650216">
        <w:rPr>
          <w:rFonts w:ascii="Calibri" w:eastAsia="Calibri" w:hAnsi="Calibri" w:cs="Times New Roman"/>
          <w:sz w:val="20"/>
          <w:szCs w:val="20"/>
          <w:lang w:val="es-ES" w:eastAsia="en-GB"/>
        </w:rPr>
        <w:tab/>
      </w:r>
      <w:r w:rsidRPr="00650216">
        <w:rPr>
          <w:rFonts w:ascii="Calibri" w:eastAsia="Calibri" w:hAnsi="Calibri" w:cs="Times New Roman"/>
          <w:sz w:val="20"/>
          <w:szCs w:val="20"/>
          <w:lang w:val="es-ES" w:eastAsia="en-GB"/>
        </w:rPr>
        <w:tab/>
      </w:r>
      <w:r w:rsidRPr="00650216">
        <w:rPr>
          <w:rFonts w:ascii="Calibri" w:eastAsia="Calibri" w:hAnsi="Calibri" w:cs="Times New Roman"/>
          <w:sz w:val="20"/>
          <w:szCs w:val="20"/>
          <w:lang w:val="es-ES" w:eastAsia="en-GB"/>
        </w:rPr>
        <w:tab/>
        <w:t xml:space="preserve">Simona </w:t>
      </w:r>
      <w:r w:rsidRPr="00650216">
        <w:rPr>
          <w:rFonts w:ascii="Calibri" w:eastAsia="Calibri" w:hAnsi="Calibri" w:cs="Times New Roman"/>
          <w:bCs/>
          <w:sz w:val="20"/>
          <w:szCs w:val="20"/>
          <w:lang w:val="es-ES" w:eastAsia="en-GB"/>
        </w:rPr>
        <w:t>Jevdokimovaite</w:t>
      </w:r>
    </w:p>
    <w:p w14:paraId="72012CCB" w14:textId="77777777" w:rsidR="00613962" w:rsidRPr="00650216" w:rsidRDefault="00613962" w:rsidP="00613962">
      <w:pPr>
        <w:spacing w:after="0" w:line="240" w:lineRule="auto"/>
        <w:jc w:val="both"/>
        <w:rPr>
          <w:rFonts w:ascii="Calibri" w:eastAsia="Calibri" w:hAnsi="Calibri" w:cs="Times New Roman"/>
          <w:sz w:val="20"/>
          <w:szCs w:val="20"/>
          <w:lang w:val="es-ES" w:eastAsia="en-GB"/>
        </w:rPr>
      </w:pPr>
      <w:r w:rsidRPr="00650216">
        <w:rPr>
          <w:rFonts w:ascii="Calibri" w:eastAsia="Calibri" w:hAnsi="Calibri" w:cs="Times New Roman"/>
          <w:sz w:val="20"/>
          <w:szCs w:val="20"/>
          <w:lang w:val="es-ES" w:eastAsia="en-GB"/>
        </w:rPr>
        <w:t xml:space="preserve">AD Communications  </w:t>
      </w:r>
      <w:r w:rsidRPr="00650216">
        <w:rPr>
          <w:rFonts w:ascii="Calibri" w:eastAsia="Calibri" w:hAnsi="Calibri" w:cs="Times New Roman"/>
          <w:sz w:val="20"/>
          <w:szCs w:val="20"/>
          <w:lang w:val="es-ES" w:eastAsia="en-GB"/>
        </w:rPr>
        <w:tab/>
      </w:r>
      <w:r w:rsidRPr="00650216">
        <w:rPr>
          <w:rFonts w:ascii="Calibri" w:eastAsia="Calibri" w:hAnsi="Calibri" w:cs="Times New Roman"/>
          <w:sz w:val="20"/>
          <w:szCs w:val="20"/>
          <w:lang w:val="es-ES" w:eastAsia="en-GB"/>
        </w:rPr>
        <w:tab/>
      </w:r>
      <w:r w:rsidRPr="00650216">
        <w:rPr>
          <w:rFonts w:ascii="Calibri" w:eastAsia="Calibri" w:hAnsi="Calibri" w:cs="Times New Roman"/>
          <w:sz w:val="20"/>
          <w:szCs w:val="20"/>
          <w:lang w:val="es-ES" w:eastAsia="en-GB"/>
        </w:rPr>
        <w:tab/>
        <w:t>FESPA</w:t>
      </w:r>
    </w:p>
    <w:p w14:paraId="32206CBF" w14:textId="77777777" w:rsidR="00613962" w:rsidRPr="00650216" w:rsidRDefault="00613962" w:rsidP="00613962">
      <w:pPr>
        <w:spacing w:after="0" w:line="240" w:lineRule="auto"/>
        <w:jc w:val="both"/>
        <w:rPr>
          <w:rFonts w:ascii="Calibri" w:eastAsia="Calibri" w:hAnsi="Calibri" w:cs="Times New Roman"/>
          <w:sz w:val="20"/>
          <w:szCs w:val="20"/>
          <w:lang w:val="es-ES" w:eastAsia="en-GB"/>
        </w:rPr>
      </w:pPr>
      <w:r w:rsidRPr="00650216">
        <w:rPr>
          <w:rFonts w:ascii="Calibri" w:eastAsia="Calibri" w:hAnsi="Calibri" w:cs="Times New Roman"/>
          <w:sz w:val="20"/>
          <w:szCs w:val="20"/>
          <w:lang w:val="es-ES" w:eastAsia="en-GB"/>
        </w:rPr>
        <w:t xml:space="preserve">Tel: + 44 (0) 1372 464470        </w:t>
      </w:r>
      <w:r w:rsidRPr="00650216">
        <w:rPr>
          <w:rFonts w:ascii="Calibri" w:eastAsia="Calibri" w:hAnsi="Calibri" w:cs="Times New Roman"/>
          <w:sz w:val="20"/>
          <w:szCs w:val="20"/>
          <w:lang w:val="es-ES" w:eastAsia="en-GB"/>
        </w:rPr>
        <w:tab/>
      </w:r>
      <w:r w:rsidRPr="00650216">
        <w:rPr>
          <w:rFonts w:ascii="Calibri" w:eastAsia="Calibri" w:hAnsi="Calibri" w:cs="Times New Roman"/>
          <w:sz w:val="20"/>
          <w:szCs w:val="20"/>
          <w:lang w:val="es-ES" w:eastAsia="en-GB"/>
        </w:rPr>
        <w:tab/>
        <w:t>Tel: +44 (0) 1737 228169</w:t>
      </w:r>
    </w:p>
    <w:p w14:paraId="20F89EC0" w14:textId="77777777" w:rsidR="00613962" w:rsidRPr="00650216" w:rsidRDefault="00613962" w:rsidP="00613962">
      <w:pPr>
        <w:spacing w:after="0" w:line="240" w:lineRule="auto"/>
        <w:jc w:val="both"/>
        <w:rPr>
          <w:rFonts w:ascii="Calibri" w:eastAsia="Calibri" w:hAnsi="Calibri" w:cs="Times New Roman"/>
          <w:sz w:val="20"/>
          <w:szCs w:val="20"/>
          <w:lang w:val="es-ES" w:eastAsia="en-GB"/>
        </w:rPr>
      </w:pPr>
      <w:r w:rsidRPr="00650216">
        <w:rPr>
          <w:rFonts w:ascii="Calibri" w:eastAsia="Calibri" w:hAnsi="Calibri" w:cs="Times New Roman"/>
          <w:sz w:val="20"/>
          <w:szCs w:val="20"/>
          <w:lang w:val="es-ES" w:eastAsia="en-GB"/>
        </w:rPr>
        <w:t xml:space="preserve">Email: </w:t>
      </w:r>
      <w:hyperlink r:id="rId14" w:history="1">
        <w:r w:rsidRPr="00650216">
          <w:rPr>
            <w:rFonts w:ascii="Calibri" w:eastAsia="Calibri" w:hAnsi="Calibri" w:cs="Times New Roman"/>
            <w:color w:val="0000FF"/>
            <w:sz w:val="20"/>
            <w:szCs w:val="20"/>
            <w:u w:val="single"/>
            <w:lang w:val="es-ES" w:eastAsia="en-GB"/>
          </w:rPr>
          <w:t>mgrass@adcomms.co.uk</w:t>
        </w:r>
      </w:hyperlink>
      <w:r w:rsidRPr="00650216">
        <w:rPr>
          <w:rFonts w:ascii="Calibri" w:eastAsia="Calibri" w:hAnsi="Calibri" w:cs="Times New Roman"/>
          <w:sz w:val="20"/>
          <w:szCs w:val="20"/>
          <w:lang w:val="es-ES" w:eastAsia="en-GB"/>
        </w:rPr>
        <w:t xml:space="preserve"> </w:t>
      </w:r>
      <w:r w:rsidRPr="00650216">
        <w:rPr>
          <w:rFonts w:ascii="Calibri" w:eastAsia="Calibri" w:hAnsi="Calibri" w:cs="Times New Roman"/>
          <w:sz w:val="20"/>
          <w:szCs w:val="20"/>
          <w:lang w:val="es-ES" w:eastAsia="en-GB"/>
        </w:rPr>
        <w:tab/>
      </w:r>
      <w:r w:rsidRPr="00650216">
        <w:rPr>
          <w:rFonts w:ascii="Calibri" w:eastAsia="Calibri" w:hAnsi="Calibri" w:cs="Times New Roman"/>
          <w:sz w:val="20"/>
          <w:szCs w:val="20"/>
          <w:lang w:val="es-ES" w:eastAsia="en-GB"/>
        </w:rPr>
        <w:tab/>
        <w:t xml:space="preserve">Email: </w:t>
      </w:r>
      <w:hyperlink r:id="rId15" w:history="1">
        <w:r w:rsidRPr="00650216">
          <w:rPr>
            <w:rFonts w:ascii="Calibri" w:eastAsia="Calibri" w:hAnsi="Calibri" w:cs="Times New Roman"/>
            <w:color w:val="0000FF"/>
            <w:sz w:val="20"/>
            <w:szCs w:val="20"/>
            <w:u w:val="single"/>
            <w:lang w:val="es-ES" w:eastAsia="en-GB"/>
          </w:rPr>
          <w:t>simona.jevdokimovaite@fespa.com</w:t>
        </w:r>
      </w:hyperlink>
    </w:p>
    <w:p w14:paraId="7CEEEA89" w14:textId="77777777" w:rsidR="00613962" w:rsidRPr="008B731D" w:rsidRDefault="00613962" w:rsidP="00613962">
      <w:pPr>
        <w:spacing w:line="360" w:lineRule="auto"/>
        <w:rPr>
          <w:rFonts w:cstheme="minorHAnsi"/>
        </w:rPr>
      </w:pPr>
      <w:r w:rsidRPr="00650216">
        <w:rPr>
          <w:rFonts w:ascii="Calibri" w:eastAsia="Calibri" w:hAnsi="Calibri" w:cs="Times New Roman"/>
          <w:sz w:val="20"/>
          <w:szCs w:val="20"/>
          <w:lang w:val="es-ES" w:eastAsia="en-GB"/>
        </w:rPr>
        <w:t xml:space="preserve">Website: </w:t>
      </w:r>
      <w:hyperlink r:id="rId16" w:history="1">
        <w:r w:rsidRPr="00650216">
          <w:rPr>
            <w:rFonts w:ascii="Calibri" w:eastAsia="Calibri" w:hAnsi="Calibri" w:cs="Times New Roman"/>
            <w:color w:val="0000FF"/>
            <w:sz w:val="20"/>
            <w:szCs w:val="20"/>
            <w:u w:val="single"/>
            <w:lang w:val="es-ES" w:eastAsia="en-GB"/>
          </w:rPr>
          <w:t>www.adcomms.co.uk</w:t>
        </w:r>
      </w:hyperlink>
      <w:r w:rsidRPr="00650216">
        <w:rPr>
          <w:rFonts w:ascii="Calibri" w:eastAsia="Calibri" w:hAnsi="Calibri" w:cs="Times New Roman"/>
          <w:sz w:val="20"/>
          <w:szCs w:val="20"/>
          <w:lang w:val="es-ES" w:eastAsia="en-GB"/>
        </w:rPr>
        <w:tab/>
      </w:r>
      <w:r w:rsidRPr="00650216">
        <w:rPr>
          <w:rFonts w:ascii="Calibri" w:eastAsia="Calibri" w:hAnsi="Calibri" w:cs="Times New Roman"/>
          <w:sz w:val="20"/>
          <w:szCs w:val="20"/>
          <w:lang w:val="es-ES" w:eastAsia="en-GB"/>
        </w:rPr>
        <w:tab/>
        <w:t xml:space="preserve">Website: </w:t>
      </w:r>
      <w:hyperlink r:id="rId17" w:history="1">
        <w:r w:rsidRPr="00650216">
          <w:rPr>
            <w:rFonts w:ascii="Calibri" w:eastAsia="Calibri" w:hAnsi="Calibri" w:cs="Times New Roman"/>
            <w:color w:val="0000FF"/>
            <w:sz w:val="20"/>
            <w:szCs w:val="20"/>
            <w:u w:val="single"/>
            <w:lang w:val="es-ES" w:eastAsia="en-GB"/>
          </w:rPr>
          <w:t>www.fespa.com</w:t>
        </w:r>
      </w:hyperlink>
    </w:p>
    <w:p w14:paraId="1A006C6F" w14:textId="068352B7" w:rsidR="00A9218B" w:rsidRPr="008B731D" w:rsidRDefault="00A9218B" w:rsidP="00D813B2">
      <w:pPr>
        <w:spacing w:line="360" w:lineRule="auto"/>
        <w:rPr>
          <w:rFonts w:cstheme="minorHAnsi"/>
        </w:rPr>
      </w:pPr>
    </w:p>
    <w:sectPr w:rsidR="00A9218B" w:rsidRPr="008B731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43BA81" w14:textId="77777777" w:rsidR="002C048C" w:rsidRDefault="002C048C" w:rsidP="002C048C">
      <w:pPr>
        <w:spacing w:after="0" w:line="240" w:lineRule="auto"/>
      </w:pPr>
      <w:r>
        <w:separator/>
      </w:r>
    </w:p>
  </w:endnote>
  <w:endnote w:type="continuationSeparator" w:id="0">
    <w:p w14:paraId="6AB16DB2" w14:textId="77777777" w:rsidR="002C048C" w:rsidRDefault="002C048C" w:rsidP="002C0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BF22CB" w14:textId="77777777" w:rsidR="002C048C" w:rsidRDefault="002C048C" w:rsidP="002C048C">
      <w:pPr>
        <w:spacing w:after="0" w:line="240" w:lineRule="auto"/>
      </w:pPr>
      <w:r>
        <w:separator/>
      </w:r>
    </w:p>
  </w:footnote>
  <w:footnote w:type="continuationSeparator" w:id="0">
    <w:p w14:paraId="746015C9" w14:textId="77777777" w:rsidR="002C048C" w:rsidRDefault="002C048C" w:rsidP="002C04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67020930"/>
    <w:multiLevelType w:val="multilevel"/>
    <w:tmpl w:val="3D08C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mwrAUA1zb7XCwAAAA="/>
  </w:docVars>
  <w:rsids>
    <w:rsidRoot w:val="00EC00B9"/>
    <w:rsid w:val="00010D38"/>
    <w:rsid w:val="00010FF0"/>
    <w:rsid w:val="000162FF"/>
    <w:rsid w:val="00017B18"/>
    <w:rsid w:val="0002718B"/>
    <w:rsid w:val="00030517"/>
    <w:rsid w:val="00052575"/>
    <w:rsid w:val="00054F93"/>
    <w:rsid w:val="000576C4"/>
    <w:rsid w:val="000605ED"/>
    <w:rsid w:val="0006175B"/>
    <w:rsid w:val="0006186D"/>
    <w:rsid w:val="0006521A"/>
    <w:rsid w:val="00073C72"/>
    <w:rsid w:val="00073CDC"/>
    <w:rsid w:val="00074A90"/>
    <w:rsid w:val="000765ED"/>
    <w:rsid w:val="000766CD"/>
    <w:rsid w:val="00077245"/>
    <w:rsid w:val="00080B51"/>
    <w:rsid w:val="00081CC8"/>
    <w:rsid w:val="000826F2"/>
    <w:rsid w:val="000836D5"/>
    <w:rsid w:val="000937F3"/>
    <w:rsid w:val="00094894"/>
    <w:rsid w:val="00097721"/>
    <w:rsid w:val="000A509E"/>
    <w:rsid w:val="000A5240"/>
    <w:rsid w:val="000A5A4E"/>
    <w:rsid w:val="000A6E65"/>
    <w:rsid w:val="000B02D7"/>
    <w:rsid w:val="000B05AD"/>
    <w:rsid w:val="000B2DE2"/>
    <w:rsid w:val="000B4EA6"/>
    <w:rsid w:val="000B76FA"/>
    <w:rsid w:val="000C634F"/>
    <w:rsid w:val="000C6A58"/>
    <w:rsid w:val="000C6D19"/>
    <w:rsid w:val="000D18A6"/>
    <w:rsid w:val="000E14C4"/>
    <w:rsid w:val="000E5BC6"/>
    <w:rsid w:val="000E64B0"/>
    <w:rsid w:val="000F2843"/>
    <w:rsid w:val="0010001C"/>
    <w:rsid w:val="00102B37"/>
    <w:rsid w:val="00122528"/>
    <w:rsid w:val="001325C6"/>
    <w:rsid w:val="00132CB8"/>
    <w:rsid w:val="001330BD"/>
    <w:rsid w:val="001405E6"/>
    <w:rsid w:val="00143917"/>
    <w:rsid w:val="00146190"/>
    <w:rsid w:val="00152CB9"/>
    <w:rsid w:val="00156D9D"/>
    <w:rsid w:val="00160284"/>
    <w:rsid w:val="00160D5E"/>
    <w:rsid w:val="0016504E"/>
    <w:rsid w:val="00166B4F"/>
    <w:rsid w:val="0017394F"/>
    <w:rsid w:val="00186E0D"/>
    <w:rsid w:val="00190327"/>
    <w:rsid w:val="0019688C"/>
    <w:rsid w:val="001A6A52"/>
    <w:rsid w:val="001B151D"/>
    <w:rsid w:val="001B4A9C"/>
    <w:rsid w:val="001C1445"/>
    <w:rsid w:val="001C2EEB"/>
    <w:rsid w:val="001C305F"/>
    <w:rsid w:val="001C7588"/>
    <w:rsid w:val="0021545C"/>
    <w:rsid w:val="00217044"/>
    <w:rsid w:val="00224E5F"/>
    <w:rsid w:val="00240B3A"/>
    <w:rsid w:val="00246808"/>
    <w:rsid w:val="002474EF"/>
    <w:rsid w:val="00250B97"/>
    <w:rsid w:val="00252D06"/>
    <w:rsid w:val="00257ED9"/>
    <w:rsid w:val="00265329"/>
    <w:rsid w:val="00281B56"/>
    <w:rsid w:val="00283647"/>
    <w:rsid w:val="0028400C"/>
    <w:rsid w:val="00285E03"/>
    <w:rsid w:val="00290395"/>
    <w:rsid w:val="00295033"/>
    <w:rsid w:val="002A1EE9"/>
    <w:rsid w:val="002B3B2D"/>
    <w:rsid w:val="002C048C"/>
    <w:rsid w:val="002C0E5D"/>
    <w:rsid w:val="002C57E8"/>
    <w:rsid w:val="002D138C"/>
    <w:rsid w:val="002D1EBE"/>
    <w:rsid w:val="002D4840"/>
    <w:rsid w:val="002D4B89"/>
    <w:rsid w:val="002E05A9"/>
    <w:rsid w:val="002E1B31"/>
    <w:rsid w:val="002E5833"/>
    <w:rsid w:val="002F0034"/>
    <w:rsid w:val="002F20E7"/>
    <w:rsid w:val="002F56CD"/>
    <w:rsid w:val="00302433"/>
    <w:rsid w:val="003033EF"/>
    <w:rsid w:val="00316E2A"/>
    <w:rsid w:val="00326A24"/>
    <w:rsid w:val="00333A9D"/>
    <w:rsid w:val="00334989"/>
    <w:rsid w:val="003364FD"/>
    <w:rsid w:val="00343674"/>
    <w:rsid w:val="00355E9F"/>
    <w:rsid w:val="0035772E"/>
    <w:rsid w:val="003650E2"/>
    <w:rsid w:val="00370798"/>
    <w:rsid w:val="00380006"/>
    <w:rsid w:val="003864EA"/>
    <w:rsid w:val="00392887"/>
    <w:rsid w:val="003A5D24"/>
    <w:rsid w:val="003B0082"/>
    <w:rsid w:val="003B3818"/>
    <w:rsid w:val="003B4617"/>
    <w:rsid w:val="003C5500"/>
    <w:rsid w:val="003D5CF7"/>
    <w:rsid w:val="003E0128"/>
    <w:rsid w:val="003F5593"/>
    <w:rsid w:val="004036E5"/>
    <w:rsid w:val="00411D9E"/>
    <w:rsid w:val="0041353D"/>
    <w:rsid w:val="004149CB"/>
    <w:rsid w:val="0041534D"/>
    <w:rsid w:val="004204E4"/>
    <w:rsid w:val="0042268D"/>
    <w:rsid w:val="004279E9"/>
    <w:rsid w:val="00427F36"/>
    <w:rsid w:val="00431511"/>
    <w:rsid w:val="00437BA3"/>
    <w:rsid w:val="00442E8F"/>
    <w:rsid w:val="00447580"/>
    <w:rsid w:val="00450684"/>
    <w:rsid w:val="00463709"/>
    <w:rsid w:val="00467BA7"/>
    <w:rsid w:val="00473E85"/>
    <w:rsid w:val="00480029"/>
    <w:rsid w:val="00481C40"/>
    <w:rsid w:val="00491F55"/>
    <w:rsid w:val="00492EE8"/>
    <w:rsid w:val="004C299F"/>
    <w:rsid w:val="004C4F0A"/>
    <w:rsid w:val="004C5119"/>
    <w:rsid w:val="004C55AB"/>
    <w:rsid w:val="004D0C73"/>
    <w:rsid w:val="004E46FC"/>
    <w:rsid w:val="004F0EE8"/>
    <w:rsid w:val="004F19A9"/>
    <w:rsid w:val="004F2F4A"/>
    <w:rsid w:val="004F377C"/>
    <w:rsid w:val="004F4477"/>
    <w:rsid w:val="004F7E9E"/>
    <w:rsid w:val="005019BE"/>
    <w:rsid w:val="00501F2B"/>
    <w:rsid w:val="005035A0"/>
    <w:rsid w:val="005068BA"/>
    <w:rsid w:val="00507607"/>
    <w:rsid w:val="0051067E"/>
    <w:rsid w:val="00510D7F"/>
    <w:rsid w:val="005149FD"/>
    <w:rsid w:val="00514B25"/>
    <w:rsid w:val="00517487"/>
    <w:rsid w:val="00520154"/>
    <w:rsid w:val="005229FD"/>
    <w:rsid w:val="005258E2"/>
    <w:rsid w:val="00525D00"/>
    <w:rsid w:val="00530876"/>
    <w:rsid w:val="00534C52"/>
    <w:rsid w:val="0053746B"/>
    <w:rsid w:val="00540E7A"/>
    <w:rsid w:val="00542FC7"/>
    <w:rsid w:val="00544C79"/>
    <w:rsid w:val="005474C3"/>
    <w:rsid w:val="00553667"/>
    <w:rsid w:val="00556304"/>
    <w:rsid w:val="00563118"/>
    <w:rsid w:val="00571D1F"/>
    <w:rsid w:val="005803CF"/>
    <w:rsid w:val="00585421"/>
    <w:rsid w:val="00590FF7"/>
    <w:rsid w:val="0059470D"/>
    <w:rsid w:val="005A6D86"/>
    <w:rsid w:val="005A6EED"/>
    <w:rsid w:val="005B341C"/>
    <w:rsid w:val="005B5519"/>
    <w:rsid w:val="005C498E"/>
    <w:rsid w:val="005C49C8"/>
    <w:rsid w:val="005C4B8F"/>
    <w:rsid w:val="005C7D6A"/>
    <w:rsid w:val="005E274C"/>
    <w:rsid w:val="005F6007"/>
    <w:rsid w:val="006105C2"/>
    <w:rsid w:val="00611FEE"/>
    <w:rsid w:val="006133A2"/>
    <w:rsid w:val="00613962"/>
    <w:rsid w:val="00615100"/>
    <w:rsid w:val="00622D40"/>
    <w:rsid w:val="006252DA"/>
    <w:rsid w:val="00625B89"/>
    <w:rsid w:val="00626F63"/>
    <w:rsid w:val="0063176D"/>
    <w:rsid w:val="00632FA5"/>
    <w:rsid w:val="0064053F"/>
    <w:rsid w:val="0064068D"/>
    <w:rsid w:val="00642A9D"/>
    <w:rsid w:val="00646487"/>
    <w:rsid w:val="006519D5"/>
    <w:rsid w:val="006553F6"/>
    <w:rsid w:val="00661C22"/>
    <w:rsid w:val="00665C6A"/>
    <w:rsid w:val="00666B5A"/>
    <w:rsid w:val="00667B98"/>
    <w:rsid w:val="00667E4F"/>
    <w:rsid w:val="00673827"/>
    <w:rsid w:val="00675BFE"/>
    <w:rsid w:val="0068007E"/>
    <w:rsid w:val="00685FF6"/>
    <w:rsid w:val="0068641D"/>
    <w:rsid w:val="00686F1F"/>
    <w:rsid w:val="00690128"/>
    <w:rsid w:val="006A09CD"/>
    <w:rsid w:val="006B099B"/>
    <w:rsid w:val="006B3C4D"/>
    <w:rsid w:val="006B6003"/>
    <w:rsid w:val="006B7620"/>
    <w:rsid w:val="006C13BF"/>
    <w:rsid w:val="006C63A8"/>
    <w:rsid w:val="006C74CB"/>
    <w:rsid w:val="006D1D51"/>
    <w:rsid w:val="006D2AF2"/>
    <w:rsid w:val="006E4635"/>
    <w:rsid w:val="006F59D0"/>
    <w:rsid w:val="00707B81"/>
    <w:rsid w:val="007106EE"/>
    <w:rsid w:val="007221C4"/>
    <w:rsid w:val="007231FE"/>
    <w:rsid w:val="00723616"/>
    <w:rsid w:val="007270F9"/>
    <w:rsid w:val="007278BC"/>
    <w:rsid w:val="00732D11"/>
    <w:rsid w:val="00744FC6"/>
    <w:rsid w:val="00761871"/>
    <w:rsid w:val="00772FCC"/>
    <w:rsid w:val="00774361"/>
    <w:rsid w:val="007760B8"/>
    <w:rsid w:val="00780C7D"/>
    <w:rsid w:val="00782B17"/>
    <w:rsid w:val="00785AC5"/>
    <w:rsid w:val="00785B64"/>
    <w:rsid w:val="0079136C"/>
    <w:rsid w:val="00791C65"/>
    <w:rsid w:val="00792EAE"/>
    <w:rsid w:val="0079523F"/>
    <w:rsid w:val="0079706E"/>
    <w:rsid w:val="007A09A1"/>
    <w:rsid w:val="007A2AE3"/>
    <w:rsid w:val="007C4721"/>
    <w:rsid w:val="007C5570"/>
    <w:rsid w:val="007D1CDB"/>
    <w:rsid w:val="007E2C3E"/>
    <w:rsid w:val="007F5D02"/>
    <w:rsid w:val="007F70C3"/>
    <w:rsid w:val="008015D1"/>
    <w:rsid w:val="00806C1F"/>
    <w:rsid w:val="00807313"/>
    <w:rsid w:val="008123A7"/>
    <w:rsid w:val="00812C0D"/>
    <w:rsid w:val="008211C1"/>
    <w:rsid w:val="00824500"/>
    <w:rsid w:val="008262F1"/>
    <w:rsid w:val="00827EFD"/>
    <w:rsid w:val="008402B3"/>
    <w:rsid w:val="00842A58"/>
    <w:rsid w:val="00844F00"/>
    <w:rsid w:val="0085126A"/>
    <w:rsid w:val="00851577"/>
    <w:rsid w:val="00851BBD"/>
    <w:rsid w:val="00852F4F"/>
    <w:rsid w:val="00855B4D"/>
    <w:rsid w:val="00857852"/>
    <w:rsid w:val="00857DAE"/>
    <w:rsid w:val="00860B05"/>
    <w:rsid w:val="00861858"/>
    <w:rsid w:val="0086197E"/>
    <w:rsid w:val="00864D0E"/>
    <w:rsid w:val="008672BE"/>
    <w:rsid w:val="008700BD"/>
    <w:rsid w:val="00870ADD"/>
    <w:rsid w:val="00870EFE"/>
    <w:rsid w:val="008713C1"/>
    <w:rsid w:val="00873867"/>
    <w:rsid w:val="00881068"/>
    <w:rsid w:val="00886AC5"/>
    <w:rsid w:val="00887646"/>
    <w:rsid w:val="00887DBA"/>
    <w:rsid w:val="008915B3"/>
    <w:rsid w:val="008919ED"/>
    <w:rsid w:val="008925AB"/>
    <w:rsid w:val="00893E6C"/>
    <w:rsid w:val="00894482"/>
    <w:rsid w:val="0089534F"/>
    <w:rsid w:val="00896E18"/>
    <w:rsid w:val="008B3029"/>
    <w:rsid w:val="008B5852"/>
    <w:rsid w:val="008B6FFB"/>
    <w:rsid w:val="008B731D"/>
    <w:rsid w:val="008C00CE"/>
    <w:rsid w:val="008C3EF7"/>
    <w:rsid w:val="008D0BC9"/>
    <w:rsid w:val="008D2266"/>
    <w:rsid w:val="008D7F89"/>
    <w:rsid w:val="008E13C7"/>
    <w:rsid w:val="008E3637"/>
    <w:rsid w:val="008F2454"/>
    <w:rsid w:val="009059E0"/>
    <w:rsid w:val="00905C59"/>
    <w:rsid w:val="00910B85"/>
    <w:rsid w:val="00912BC2"/>
    <w:rsid w:val="009231A1"/>
    <w:rsid w:val="00925BDB"/>
    <w:rsid w:val="00931D1A"/>
    <w:rsid w:val="00932135"/>
    <w:rsid w:val="00935F31"/>
    <w:rsid w:val="009408BE"/>
    <w:rsid w:val="00955915"/>
    <w:rsid w:val="0096069C"/>
    <w:rsid w:val="009622FF"/>
    <w:rsid w:val="00963862"/>
    <w:rsid w:val="00965788"/>
    <w:rsid w:val="00966729"/>
    <w:rsid w:val="0096735D"/>
    <w:rsid w:val="009700F8"/>
    <w:rsid w:val="00971A7F"/>
    <w:rsid w:val="009862A0"/>
    <w:rsid w:val="009878BC"/>
    <w:rsid w:val="00994FF9"/>
    <w:rsid w:val="009A3C25"/>
    <w:rsid w:val="009A401B"/>
    <w:rsid w:val="009A77CB"/>
    <w:rsid w:val="009B0332"/>
    <w:rsid w:val="009C1D6D"/>
    <w:rsid w:val="009C1EB8"/>
    <w:rsid w:val="009C5286"/>
    <w:rsid w:val="009D06D0"/>
    <w:rsid w:val="009D0BE9"/>
    <w:rsid w:val="009D2558"/>
    <w:rsid w:val="009D4FFB"/>
    <w:rsid w:val="009E178A"/>
    <w:rsid w:val="009E388A"/>
    <w:rsid w:val="009F2DB9"/>
    <w:rsid w:val="009F3230"/>
    <w:rsid w:val="00A02F6E"/>
    <w:rsid w:val="00A04FDD"/>
    <w:rsid w:val="00A05021"/>
    <w:rsid w:val="00A05E45"/>
    <w:rsid w:val="00A12638"/>
    <w:rsid w:val="00A13CBF"/>
    <w:rsid w:val="00A14698"/>
    <w:rsid w:val="00A153DB"/>
    <w:rsid w:val="00A161F1"/>
    <w:rsid w:val="00A22653"/>
    <w:rsid w:val="00A23741"/>
    <w:rsid w:val="00A27D15"/>
    <w:rsid w:val="00A36B9E"/>
    <w:rsid w:val="00A40805"/>
    <w:rsid w:val="00A442A2"/>
    <w:rsid w:val="00A44527"/>
    <w:rsid w:val="00A46DDE"/>
    <w:rsid w:val="00A473FF"/>
    <w:rsid w:val="00A503EF"/>
    <w:rsid w:val="00A52CE1"/>
    <w:rsid w:val="00A64228"/>
    <w:rsid w:val="00A70E2C"/>
    <w:rsid w:val="00A76A5F"/>
    <w:rsid w:val="00A76D39"/>
    <w:rsid w:val="00A809C3"/>
    <w:rsid w:val="00A8551E"/>
    <w:rsid w:val="00A9218B"/>
    <w:rsid w:val="00A95735"/>
    <w:rsid w:val="00AA0A71"/>
    <w:rsid w:val="00AA1809"/>
    <w:rsid w:val="00AA2168"/>
    <w:rsid w:val="00AA4D36"/>
    <w:rsid w:val="00AB0621"/>
    <w:rsid w:val="00AB0D5A"/>
    <w:rsid w:val="00AB2758"/>
    <w:rsid w:val="00AB5B9E"/>
    <w:rsid w:val="00AC1E9E"/>
    <w:rsid w:val="00AC3BCA"/>
    <w:rsid w:val="00AC4DCD"/>
    <w:rsid w:val="00AC7D8B"/>
    <w:rsid w:val="00AD4552"/>
    <w:rsid w:val="00AD6905"/>
    <w:rsid w:val="00AD71C9"/>
    <w:rsid w:val="00AD7659"/>
    <w:rsid w:val="00AE4D6A"/>
    <w:rsid w:val="00AF2005"/>
    <w:rsid w:val="00B02B91"/>
    <w:rsid w:val="00B0368E"/>
    <w:rsid w:val="00B12AE1"/>
    <w:rsid w:val="00B16D7B"/>
    <w:rsid w:val="00B21993"/>
    <w:rsid w:val="00B23AF7"/>
    <w:rsid w:val="00B30978"/>
    <w:rsid w:val="00B31933"/>
    <w:rsid w:val="00B32766"/>
    <w:rsid w:val="00B415C9"/>
    <w:rsid w:val="00B42E1A"/>
    <w:rsid w:val="00B455B8"/>
    <w:rsid w:val="00B45E20"/>
    <w:rsid w:val="00B52E24"/>
    <w:rsid w:val="00B56077"/>
    <w:rsid w:val="00B63F9D"/>
    <w:rsid w:val="00B6777D"/>
    <w:rsid w:val="00B75C88"/>
    <w:rsid w:val="00B77ED9"/>
    <w:rsid w:val="00B819E8"/>
    <w:rsid w:val="00B8209A"/>
    <w:rsid w:val="00B946A8"/>
    <w:rsid w:val="00BA37E0"/>
    <w:rsid w:val="00BA3B9C"/>
    <w:rsid w:val="00BB1212"/>
    <w:rsid w:val="00BC11AE"/>
    <w:rsid w:val="00BC4ECC"/>
    <w:rsid w:val="00BC70AD"/>
    <w:rsid w:val="00BC74C7"/>
    <w:rsid w:val="00BD546B"/>
    <w:rsid w:val="00BD5922"/>
    <w:rsid w:val="00BE724F"/>
    <w:rsid w:val="00BF0718"/>
    <w:rsid w:val="00BF1DC9"/>
    <w:rsid w:val="00BF75D7"/>
    <w:rsid w:val="00C01D78"/>
    <w:rsid w:val="00C02E36"/>
    <w:rsid w:val="00C04F06"/>
    <w:rsid w:val="00C104B5"/>
    <w:rsid w:val="00C125A6"/>
    <w:rsid w:val="00C13407"/>
    <w:rsid w:val="00C15282"/>
    <w:rsid w:val="00C25691"/>
    <w:rsid w:val="00C26B46"/>
    <w:rsid w:val="00C35423"/>
    <w:rsid w:val="00C437A8"/>
    <w:rsid w:val="00C4644D"/>
    <w:rsid w:val="00C5749C"/>
    <w:rsid w:val="00C74CB3"/>
    <w:rsid w:val="00C8036E"/>
    <w:rsid w:val="00C8213E"/>
    <w:rsid w:val="00C82EA3"/>
    <w:rsid w:val="00C8333F"/>
    <w:rsid w:val="00C83B04"/>
    <w:rsid w:val="00C869C5"/>
    <w:rsid w:val="00C9049E"/>
    <w:rsid w:val="00C9113D"/>
    <w:rsid w:val="00C926B2"/>
    <w:rsid w:val="00C9473A"/>
    <w:rsid w:val="00C95334"/>
    <w:rsid w:val="00CA28A0"/>
    <w:rsid w:val="00CA2AC8"/>
    <w:rsid w:val="00CA3BDD"/>
    <w:rsid w:val="00CB290F"/>
    <w:rsid w:val="00CB364A"/>
    <w:rsid w:val="00CB40B1"/>
    <w:rsid w:val="00CB7CDB"/>
    <w:rsid w:val="00CD0D1F"/>
    <w:rsid w:val="00CD1422"/>
    <w:rsid w:val="00CD437B"/>
    <w:rsid w:val="00CD4817"/>
    <w:rsid w:val="00CD6108"/>
    <w:rsid w:val="00CD7C4E"/>
    <w:rsid w:val="00CE4EEC"/>
    <w:rsid w:val="00CF6266"/>
    <w:rsid w:val="00CF63AE"/>
    <w:rsid w:val="00CF767E"/>
    <w:rsid w:val="00D02115"/>
    <w:rsid w:val="00D0272A"/>
    <w:rsid w:val="00D161B3"/>
    <w:rsid w:val="00D1668C"/>
    <w:rsid w:val="00D17E52"/>
    <w:rsid w:val="00D23F4E"/>
    <w:rsid w:val="00D257B1"/>
    <w:rsid w:val="00D308E3"/>
    <w:rsid w:val="00D321A0"/>
    <w:rsid w:val="00D32F04"/>
    <w:rsid w:val="00D35314"/>
    <w:rsid w:val="00D41C38"/>
    <w:rsid w:val="00D51392"/>
    <w:rsid w:val="00D61A37"/>
    <w:rsid w:val="00D61CBD"/>
    <w:rsid w:val="00D65761"/>
    <w:rsid w:val="00D66735"/>
    <w:rsid w:val="00D6734C"/>
    <w:rsid w:val="00D67E88"/>
    <w:rsid w:val="00D72844"/>
    <w:rsid w:val="00D76146"/>
    <w:rsid w:val="00D813B2"/>
    <w:rsid w:val="00D84A12"/>
    <w:rsid w:val="00D870E7"/>
    <w:rsid w:val="00DA701F"/>
    <w:rsid w:val="00DA7F14"/>
    <w:rsid w:val="00DB4881"/>
    <w:rsid w:val="00DC065E"/>
    <w:rsid w:val="00DC1075"/>
    <w:rsid w:val="00DC18AC"/>
    <w:rsid w:val="00DC23CF"/>
    <w:rsid w:val="00DD149A"/>
    <w:rsid w:val="00DD53D6"/>
    <w:rsid w:val="00DE04FA"/>
    <w:rsid w:val="00DE6269"/>
    <w:rsid w:val="00DF2AB5"/>
    <w:rsid w:val="00DF4F1A"/>
    <w:rsid w:val="00DF5469"/>
    <w:rsid w:val="00E039F7"/>
    <w:rsid w:val="00E06129"/>
    <w:rsid w:val="00E07E55"/>
    <w:rsid w:val="00E126AF"/>
    <w:rsid w:val="00E1375E"/>
    <w:rsid w:val="00E14ABF"/>
    <w:rsid w:val="00E27A52"/>
    <w:rsid w:val="00E35A53"/>
    <w:rsid w:val="00E4003B"/>
    <w:rsid w:val="00E42495"/>
    <w:rsid w:val="00E451E1"/>
    <w:rsid w:val="00E569B8"/>
    <w:rsid w:val="00E663B0"/>
    <w:rsid w:val="00E73252"/>
    <w:rsid w:val="00E74A3D"/>
    <w:rsid w:val="00E8388A"/>
    <w:rsid w:val="00E84FA7"/>
    <w:rsid w:val="00E874A6"/>
    <w:rsid w:val="00E915FA"/>
    <w:rsid w:val="00E94AC6"/>
    <w:rsid w:val="00EA2D40"/>
    <w:rsid w:val="00EC00B9"/>
    <w:rsid w:val="00EC2DEB"/>
    <w:rsid w:val="00EC3646"/>
    <w:rsid w:val="00ED6375"/>
    <w:rsid w:val="00EE7AB5"/>
    <w:rsid w:val="00EF20E3"/>
    <w:rsid w:val="00EF2E86"/>
    <w:rsid w:val="00F10F14"/>
    <w:rsid w:val="00F123E9"/>
    <w:rsid w:val="00F20E54"/>
    <w:rsid w:val="00F301D8"/>
    <w:rsid w:val="00F331F0"/>
    <w:rsid w:val="00F3398D"/>
    <w:rsid w:val="00F35E17"/>
    <w:rsid w:val="00F44250"/>
    <w:rsid w:val="00F466D1"/>
    <w:rsid w:val="00F50555"/>
    <w:rsid w:val="00F543B6"/>
    <w:rsid w:val="00F62E17"/>
    <w:rsid w:val="00F66C6F"/>
    <w:rsid w:val="00F71436"/>
    <w:rsid w:val="00F724FD"/>
    <w:rsid w:val="00F73D6A"/>
    <w:rsid w:val="00F770C3"/>
    <w:rsid w:val="00F85B8E"/>
    <w:rsid w:val="00F86992"/>
    <w:rsid w:val="00F96EF1"/>
    <w:rsid w:val="00F973CD"/>
    <w:rsid w:val="00FA4B2D"/>
    <w:rsid w:val="00FA51A5"/>
    <w:rsid w:val="00FA7F54"/>
    <w:rsid w:val="00FB3EC4"/>
    <w:rsid w:val="00FB57F0"/>
    <w:rsid w:val="00FB70EF"/>
    <w:rsid w:val="00FC1782"/>
    <w:rsid w:val="00FC1EBC"/>
    <w:rsid w:val="00FC2D2C"/>
    <w:rsid w:val="00FC4F26"/>
    <w:rsid w:val="00FC73C9"/>
    <w:rsid w:val="00FD1A42"/>
    <w:rsid w:val="00FF0FE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EE67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09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Mentionnonrsolue1">
    <w:name w:val="Mention non résolue1"/>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numbering" w:customStyle="1" w:styleId="ImportedStyle11">
    <w:name w:val="Imported Style 11"/>
    <w:rsid w:val="000C634F"/>
  </w:style>
  <w:style w:type="paragraph" w:styleId="Header">
    <w:name w:val="header"/>
    <w:basedOn w:val="Normal"/>
    <w:link w:val="HeaderChar"/>
    <w:uiPriority w:val="99"/>
    <w:unhideWhenUsed/>
    <w:rsid w:val="002C048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C048C"/>
  </w:style>
  <w:style w:type="paragraph" w:styleId="Footer">
    <w:name w:val="footer"/>
    <w:basedOn w:val="Normal"/>
    <w:link w:val="FooterChar"/>
    <w:uiPriority w:val="99"/>
    <w:unhideWhenUsed/>
    <w:rsid w:val="002C048C"/>
    <w:pPr>
      <w:tabs>
        <w:tab w:val="center" w:pos="4536"/>
        <w:tab w:val="right" w:pos="9072"/>
      </w:tabs>
      <w:spacing w:after="0" w:line="240" w:lineRule="auto"/>
    </w:pPr>
  </w:style>
  <w:style w:type="character" w:customStyle="1" w:styleId="FooterChar">
    <w:name w:val="Footer Char"/>
    <w:basedOn w:val="DefaultParagraphFont"/>
    <w:link w:val="Footer"/>
    <w:uiPriority w:val="99"/>
    <w:rsid w:val="002C04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portswearpr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portswearpro.com/registration" TargetMode="External"/><Relationship Id="rId5" Type="http://schemas.openxmlformats.org/officeDocument/2006/relationships/styles" Target="styles.xml"/><Relationship Id="rId15" Type="http://schemas.openxmlformats.org/officeDocument/2006/relationships/hyperlink" Target="mailto:lynda.sutton@fespa.co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martin@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FFBF60-B2BD-4207-9C58-6C6973D5750D}">
  <ds:schemaRefs>
    <ds:schemaRef ds:uri="http://schemas.microsoft.com/sharepoint/v3/contenttype/forms"/>
  </ds:schemaRefs>
</ds:datastoreItem>
</file>

<file path=customXml/itemProps2.xml><?xml version="1.0" encoding="utf-8"?>
<ds:datastoreItem xmlns:ds="http://schemas.openxmlformats.org/officeDocument/2006/customXml" ds:itemID="{F25CA816-D7D8-4E10-954D-052037760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A2A2771-9D9B-40B4-B9E6-6CD702142107}">
  <ds:schemaRefs>
    <ds:schemaRef ds:uri="http://schemas.microsoft.com/office/2006/documentManagement/types"/>
    <ds:schemaRef ds:uri="http://purl.org/dc/dcmitype/"/>
    <ds:schemaRef ds:uri="http://schemas.microsoft.com/office/infopath/2007/PartnerControls"/>
    <ds:schemaRef ds:uri="http://purl.org/dc/elements/1.1/"/>
    <ds:schemaRef ds:uri="http://www.w3.org/XML/1998/namespace"/>
    <ds:schemaRef ds:uri="http://purl.org/dc/terms/"/>
    <ds:schemaRef ds:uri="http://schemas.microsoft.com/office/2006/metadata/propertie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26</Words>
  <Characters>9273</Characters>
  <Application>Microsoft Office Word</Application>
  <DocSecurity>0</DocSecurity>
  <Lines>77</Lines>
  <Paragraphs>2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07T12:18:00Z</dcterms:created>
  <dcterms:modified xsi:type="dcterms:W3CDTF">2020-02-1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